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0B07" w:rsidRPr="003C6922" w:rsidRDefault="00650B07">
      <w:pPr>
        <w:rPr>
          <w:b/>
          <w:color w:val="1F497D" w:themeColor="text2"/>
        </w:rPr>
      </w:pPr>
      <w:r w:rsidRPr="003C6922">
        <w:rPr>
          <w:b/>
          <w:color w:val="1F497D" w:themeColor="text2"/>
        </w:rPr>
        <w:t>Introduction</w:t>
      </w:r>
    </w:p>
    <w:p w:rsidR="00750D80" w:rsidRDefault="00650B07">
      <w:pPr>
        <w:rPr>
          <w:color w:val="1F497D" w:themeColor="text2"/>
        </w:rPr>
      </w:pPr>
      <w:r w:rsidRPr="003C6922">
        <w:rPr>
          <w:color w:val="1F497D" w:themeColor="text2"/>
        </w:rPr>
        <w:t>This is your</w:t>
      </w:r>
      <w:r w:rsidR="003C6922">
        <w:rPr>
          <w:color w:val="1F497D" w:themeColor="text2"/>
        </w:rPr>
        <w:t xml:space="preserve"> project booklet. You wil</w:t>
      </w:r>
      <w:r w:rsidR="00817D71">
        <w:rPr>
          <w:color w:val="1F497D" w:themeColor="text2"/>
        </w:rPr>
        <w:t>l complete this project booklet</w:t>
      </w:r>
      <w:r w:rsidR="00750D80">
        <w:rPr>
          <w:color w:val="1F497D" w:themeColor="text2"/>
        </w:rPr>
        <w:t xml:space="preserve"> throughout the</w:t>
      </w:r>
      <w:r w:rsidR="00050832">
        <w:rPr>
          <w:color w:val="1F497D" w:themeColor="text2"/>
        </w:rPr>
        <w:t xml:space="preserve"> course of 6 weeks</w:t>
      </w:r>
      <w:r w:rsidR="00750D80">
        <w:rPr>
          <w:color w:val="1F497D" w:themeColor="text2"/>
        </w:rPr>
        <w:t xml:space="preserve">. </w:t>
      </w:r>
    </w:p>
    <w:p w:rsidR="00050832" w:rsidRDefault="00050832">
      <w:pPr>
        <w:rPr>
          <w:color w:val="1F497D" w:themeColor="text2"/>
        </w:rPr>
      </w:pPr>
      <w:r>
        <w:rPr>
          <w:color w:val="1F497D" w:themeColor="text2"/>
        </w:rPr>
        <w:t xml:space="preserve">You will evidence your planning, your implementation, and your testing in this booklet. You will complete your extended writing Evaluation in this booklet. </w:t>
      </w:r>
      <w:r w:rsidRPr="00050832">
        <w:rPr>
          <w:b/>
          <w:color w:val="1F497D" w:themeColor="text2"/>
        </w:rPr>
        <w:t>It is therefore important that you have access to this booklet during your lessons. SAVE A COPY NOW.</w:t>
      </w:r>
      <w:r>
        <w:rPr>
          <w:color w:val="1F497D" w:themeColor="text2"/>
        </w:rPr>
        <w:t xml:space="preserve"> You will call this booklet YourFirstName_YourLastName_Year8_Project. Make sure you </w:t>
      </w:r>
      <w:r w:rsidRPr="00050832">
        <w:rPr>
          <w:b/>
          <w:color w:val="1F497D" w:themeColor="text2"/>
        </w:rPr>
        <w:t>do not save this file in your downloads</w:t>
      </w:r>
      <w:r>
        <w:rPr>
          <w:b/>
          <w:color w:val="1F497D" w:themeColor="text2"/>
        </w:rPr>
        <w:t xml:space="preserve"> file</w:t>
      </w:r>
      <w:r>
        <w:rPr>
          <w:color w:val="1F497D" w:themeColor="text2"/>
        </w:rPr>
        <w:t xml:space="preserve">, it needs to be saved in your user area. </w:t>
      </w:r>
    </w:p>
    <w:p w:rsidR="00050832" w:rsidRDefault="00750D80">
      <w:pPr>
        <w:rPr>
          <w:b/>
          <w:color w:val="1F497D" w:themeColor="text2"/>
        </w:rPr>
      </w:pPr>
      <w:r>
        <w:rPr>
          <w:color w:val="1F497D" w:themeColor="text2"/>
        </w:rPr>
        <w:t xml:space="preserve">You will notice </w:t>
      </w:r>
      <w:r w:rsidR="00050832">
        <w:rPr>
          <w:color w:val="1F497D" w:themeColor="text2"/>
        </w:rPr>
        <w:t xml:space="preserve">that there are two colours of text through the project booklet. Blue text (like this text) should not be submitted, but contains helpful advice and guidance. You should keep a record of the blue text as long as you find it helpful, and delete it before submission.  Black text (like the text in the table below) NEEDS to be completed and submitted. </w:t>
      </w:r>
      <w:r w:rsidR="00050832" w:rsidRPr="00050832">
        <w:rPr>
          <w:b/>
          <w:color w:val="1F497D" w:themeColor="text2"/>
        </w:rPr>
        <w:t>DO NOT DELETE BLUE TEXT AUTOMATICALLY; YOU WILL NE</w:t>
      </w:r>
      <w:r w:rsidR="00050832">
        <w:rPr>
          <w:b/>
          <w:color w:val="1F497D" w:themeColor="text2"/>
        </w:rPr>
        <w:t>ED IT TO ASSIST YOUR WORK IN THE</w:t>
      </w:r>
      <w:r w:rsidR="00050832" w:rsidRPr="00050832">
        <w:rPr>
          <w:b/>
          <w:color w:val="1F497D" w:themeColor="text2"/>
        </w:rPr>
        <w:t xml:space="preserve"> PROJECT.</w:t>
      </w:r>
    </w:p>
    <w:p w:rsidR="00050832" w:rsidRDefault="00050832">
      <w:pPr>
        <w:rPr>
          <w:color w:val="1F497D" w:themeColor="text2"/>
        </w:rPr>
      </w:pPr>
      <w:r>
        <w:rPr>
          <w:color w:val="1F497D" w:themeColor="text2"/>
        </w:rPr>
        <w:t xml:space="preserve">A model project booklet will contain only black text, with lots of evidence from your planning, your implementation, your testing and your extended writing.  Multiple screenshots of your progress from each </w:t>
      </w:r>
      <w:r w:rsidR="001033D7">
        <w:rPr>
          <w:color w:val="1F497D" w:themeColor="text2"/>
        </w:rPr>
        <w:t xml:space="preserve">of your </w:t>
      </w:r>
      <w:r>
        <w:rPr>
          <w:color w:val="1F497D" w:themeColor="text2"/>
        </w:rPr>
        <w:t xml:space="preserve">lessons are mandatory. </w:t>
      </w:r>
    </w:p>
    <w:p w:rsidR="00050832" w:rsidRDefault="00050832">
      <w:pPr>
        <w:rPr>
          <w:color w:val="1F497D" w:themeColor="text2"/>
        </w:rPr>
      </w:pPr>
    </w:p>
    <w:p w:rsidR="00650B07" w:rsidRPr="00817D71" w:rsidRDefault="00650B07">
      <w:pPr>
        <w:rPr>
          <w:color w:val="1F497D" w:themeColor="text2"/>
        </w:rPr>
      </w:pPr>
      <w:r>
        <w:rPr>
          <w:b/>
        </w:rPr>
        <w:br w:type="page"/>
      </w:r>
    </w:p>
    <w:p w:rsidR="00A911A2" w:rsidRPr="003C6922" w:rsidRDefault="00A041C1">
      <w:pPr>
        <w:rPr>
          <w:b/>
        </w:rPr>
      </w:pPr>
      <w:r w:rsidRPr="003C6922">
        <w:rPr>
          <w:b/>
        </w:rPr>
        <w:lastRenderedPageBreak/>
        <w:t>Planning</w:t>
      </w:r>
    </w:p>
    <w:p w:rsidR="000B4F00" w:rsidRPr="003C6922" w:rsidRDefault="000B4F00">
      <w:pPr>
        <w:rPr>
          <w:i/>
          <w:color w:val="1F497D" w:themeColor="text2"/>
        </w:rPr>
      </w:pPr>
      <w:r w:rsidRPr="003C6922">
        <w:rPr>
          <w:i/>
          <w:color w:val="1F497D" w:themeColor="text2"/>
        </w:rPr>
        <w:t>Your project is a substantial task to be completed over several lessons. The aim of this planning stage is to encourage you to think through your project, and manage your time effectively.</w:t>
      </w:r>
    </w:p>
    <w:p w:rsidR="000B4F00" w:rsidRPr="003C6922" w:rsidRDefault="000B4F00">
      <w:pPr>
        <w:rPr>
          <w:i/>
          <w:color w:val="1F497D" w:themeColor="text2"/>
        </w:rPr>
      </w:pPr>
      <w:r w:rsidRPr="003C6922">
        <w:rPr>
          <w:i/>
          <w:color w:val="1F497D" w:themeColor="text2"/>
        </w:rPr>
        <w:t>This planning document will be filled in by you over the course of the first lesson after you have chosen your project. You cannot change project once you have filled in this planning document.</w:t>
      </w:r>
    </w:p>
    <w:p w:rsidR="000B4F00" w:rsidRPr="003C6922" w:rsidRDefault="002724F3">
      <w:pPr>
        <w:rPr>
          <w:i/>
          <w:color w:val="1F497D" w:themeColor="text2"/>
        </w:rPr>
      </w:pPr>
      <w:r w:rsidRPr="003C6922">
        <w:rPr>
          <w:i/>
          <w:color w:val="1F497D" w:themeColor="text2"/>
        </w:rPr>
        <w:t>This is worth 20</w:t>
      </w:r>
      <w:r w:rsidR="000B4F00" w:rsidRPr="003C6922">
        <w:rPr>
          <w:i/>
          <w:color w:val="1F497D" w:themeColor="text2"/>
        </w:rPr>
        <w:t xml:space="preserve">% of the total marks available in the project. </w:t>
      </w:r>
    </w:p>
    <w:tbl>
      <w:tblPr>
        <w:tblStyle w:val="TableGrid"/>
        <w:tblW w:w="0" w:type="auto"/>
        <w:tblLook w:val="04A0" w:firstRow="1" w:lastRow="0" w:firstColumn="1" w:lastColumn="0" w:noHBand="0" w:noVBand="1"/>
      </w:tblPr>
      <w:tblGrid>
        <w:gridCol w:w="1898"/>
        <w:gridCol w:w="7344"/>
      </w:tblGrid>
      <w:tr w:rsidR="00354187" w:rsidTr="009F1331">
        <w:tc>
          <w:tcPr>
            <w:tcW w:w="1898" w:type="dxa"/>
          </w:tcPr>
          <w:p w:rsidR="00354187" w:rsidRDefault="00354187">
            <w:pPr>
              <w:rPr>
                <w:b/>
              </w:rPr>
            </w:pPr>
            <w:r>
              <w:rPr>
                <w:b/>
              </w:rPr>
              <w:t>Initial Plan</w:t>
            </w:r>
          </w:p>
          <w:p w:rsidR="00354187" w:rsidRDefault="00354187">
            <w:pPr>
              <w:rPr>
                <w:b/>
              </w:rPr>
            </w:pPr>
          </w:p>
          <w:p w:rsidR="00354187" w:rsidRDefault="00354187">
            <w:r>
              <w:rPr>
                <w:b/>
              </w:rPr>
              <w:t xml:space="preserve">Without doing other research </w:t>
            </w:r>
            <w:r>
              <w:t>what are your initial thoughts on how to tackle the problem?</w:t>
            </w:r>
          </w:p>
          <w:p w:rsidR="00354187" w:rsidRDefault="00354187"/>
          <w:p w:rsidR="00354187" w:rsidRDefault="00354187">
            <w:r>
              <w:t>Laying out your ideas in a mind map can be helpful here.</w:t>
            </w:r>
          </w:p>
          <w:p w:rsidR="00354187" w:rsidRDefault="00354187"/>
          <w:p w:rsidR="00354187" w:rsidRDefault="00354187">
            <w:r>
              <w:t>What are the key parts that will make your project successful? Identify 3 key areas of success.</w:t>
            </w:r>
          </w:p>
          <w:p w:rsidR="00354187" w:rsidRDefault="00354187"/>
          <w:p w:rsidR="00354187" w:rsidRDefault="00354187">
            <w:r>
              <w:t>What do you need to find out/research to make your project successful? Identify 3 areas to research.</w:t>
            </w:r>
          </w:p>
          <w:p w:rsidR="00354187" w:rsidRPr="00354187" w:rsidRDefault="00354187"/>
        </w:tc>
        <w:tc>
          <w:tcPr>
            <w:tcW w:w="7344" w:type="dxa"/>
          </w:tcPr>
          <w:p w:rsidR="00354187" w:rsidRDefault="0036242C">
            <w:r>
              <w:t xml:space="preserve">Turn the snake by replacing segments with rotated </w:t>
            </w:r>
            <w:r w:rsidR="00FB19B3">
              <w:t xml:space="preserve">versions. </w:t>
            </w:r>
          </w:p>
          <w:p w:rsidR="00FB19B3" w:rsidRDefault="00FB19B3"/>
          <w:p w:rsidR="00FB19B3" w:rsidRDefault="00FB19B3">
            <w:r>
              <w:t>To detect where a segment has to turn, we create an object called turning point which has attributes called location and direction. Once a segment reaches the location, it turns in the direction it needs to face.</w:t>
            </w:r>
            <w:r w:rsidR="007A4046">
              <w:t xml:space="preserve"> </w:t>
            </w:r>
          </w:p>
          <w:p w:rsidR="002E1A52" w:rsidRDefault="002E1A52"/>
          <w:p w:rsidR="00BA046A" w:rsidRDefault="00FB19B3">
            <w:r>
              <w:t xml:space="preserve">Create 2 different levels by </w:t>
            </w:r>
            <w:r w:rsidR="00BA046A">
              <w:t>opening text files which contain the locations of all the blocks. The text files will contain lists of 0 and 1 as such:</w:t>
            </w:r>
          </w:p>
          <w:p w:rsidR="00BA046A" w:rsidRDefault="00BA046A">
            <w:r>
              <w:t>111111</w:t>
            </w:r>
          </w:p>
          <w:p w:rsidR="00BA046A" w:rsidRDefault="00BA046A">
            <w:r>
              <w:t>000000</w:t>
            </w:r>
          </w:p>
          <w:p w:rsidR="00BA046A" w:rsidRDefault="00BA046A">
            <w:r>
              <w:t xml:space="preserve">111000                                        Where a 1 is a block and a 0 represents nothing. </w:t>
            </w:r>
          </w:p>
          <w:p w:rsidR="00BA046A" w:rsidRDefault="00BA046A">
            <w:r>
              <w:t xml:space="preserve">000000                                        We shall divide the grid up into blocks of 30 </w:t>
            </w:r>
            <w:proofErr w:type="spellStart"/>
            <w:r>
              <w:t>px</w:t>
            </w:r>
            <w:proofErr w:type="spellEnd"/>
            <w:r>
              <w:t xml:space="preserve"> </w:t>
            </w:r>
          </w:p>
          <w:p w:rsidR="004E3A43" w:rsidRDefault="00BA046A">
            <w:r>
              <w:t xml:space="preserve">001111               </w:t>
            </w:r>
            <w:r w:rsidR="004E3A43">
              <w:t xml:space="preserve">                         </w:t>
            </w:r>
            <w:r>
              <w:t>so</w:t>
            </w:r>
            <w:r w:rsidR="004E3A43">
              <w:t xml:space="preserve"> every time we </w:t>
            </w:r>
            <w:proofErr w:type="spellStart"/>
            <w:r w:rsidR="004E3A43">
              <w:t>blit</w:t>
            </w:r>
            <w:proofErr w:type="spellEnd"/>
            <w:r w:rsidR="004E3A43">
              <w:t xml:space="preserve"> we just multiply 30 by the </w:t>
            </w:r>
          </w:p>
          <w:p w:rsidR="00BA046A" w:rsidRDefault="004E3A43">
            <w:r>
              <w:t xml:space="preserve">                                                      position the block is in. We can compute this using 2 variables which we add to when we check each row and column (in a </w:t>
            </w:r>
            <w:r w:rsidRPr="004E3A43">
              <w:rPr>
                <w:b/>
              </w:rPr>
              <w:t>for</w:t>
            </w:r>
            <w:r>
              <w:t xml:space="preserve"> loop).</w:t>
            </w:r>
          </w:p>
          <w:p w:rsidR="007A4046" w:rsidRDefault="007A4046"/>
          <w:p w:rsidR="007A4046" w:rsidRDefault="00481FAA" w:rsidP="00481FAA">
            <w:r>
              <w:t xml:space="preserve">In order to make the food disappear once we have eaten it, we will generate a random location which changes once we have eaten it. This MUST only run once we have eaten the food. Once we eat the food, we will create a new variable called </w:t>
            </w:r>
            <w:proofErr w:type="spellStart"/>
            <w:r>
              <w:t>is_eaten</w:t>
            </w:r>
            <w:proofErr w:type="spellEnd"/>
            <w:r>
              <w:t xml:space="preserve"> that will be made true. It is detected to be true in the while loop and if so, the location changes, and </w:t>
            </w:r>
            <w:proofErr w:type="spellStart"/>
            <w:r>
              <w:t>is_eaten</w:t>
            </w:r>
            <w:proofErr w:type="spellEnd"/>
            <w:r>
              <w:t xml:space="preserve"> is reset to false.</w:t>
            </w:r>
          </w:p>
        </w:tc>
      </w:tr>
      <w:tr w:rsidR="00354187" w:rsidTr="00C23E36">
        <w:trPr>
          <w:trHeight w:val="3534"/>
        </w:trPr>
        <w:tc>
          <w:tcPr>
            <w:tcW w:w="1898" w:type="dxa"/>
          </w:tcPr>
          <w:p w:rsidR="00354187" w:rsidRPr="00354187" w:rsidRDefault="00354187" w:rsidP="00354187">
            <w:pPr>
              <w:rPr>
                <w:b/>
              </w:rPr>
            </w:pPr>
            <w:r w:rsidRPr="00354187">
              <w:rPr>
                <w:b/>
              </w:rPr>
              <w:lastRenderedPageBreak/>
              <w:t>Coding plan</w:t>
            </w:r>
          </w:p>
          <w:p w:rsidR="00354187" w:rsidRDefault="00354187" w:rsidP="00354187"/>
          <w:p w:rsidR="00354187" w:rsidRDefault="00354187" w:rsidP="00354187">
            <w:r>
              <w:t>What code do you think you will need? Identify at least 5 functions you will require and their purposes.</w:t>
            </w:r>
          </w:p>
          <w:p w:rsidR="00354187" w:rsidRDefault="00354187" w:rsidP="00354187"/>
          <w:p w:rsidR="00354187" w:rsidRDefault="00354187" w:rsidP="00354187">
            <w:r>
              <w:t xml:space="preserve">Where will you find help for this code if you need it? Identify 3 useful sources of information. </w:t>
            </w:r>
          </w:p>
          <w:p w:rsidR="00354187" w:rsidRPr="00354187" w:rsidRDefault="00354187" w:rsidP="00354187">
            <w:pPr>
              <w:rPr>
                <w:i/>
              </w:rPr>
            </w:pPr>
            <w:r w:rsidRPr="00354187">
              <w:rPr>
                <w:i/>
              </w:rPr>
              <w:t>Your teacher does not count!</w:t>
            </w:r>
          </w:p>
          <w:p w:rsidR="00354187" w:rsidRDefault="00354187">
            <w:pPr>
              <w:rPr>
                <w:b/>
              </w:rPr>
            </w:pPr>
          </w:p>
        </w:tc>
        <w:tc>
          <w:tcPr>
            <w:tcW w:w="7344" w:type="dxa"/>
          </w:tcPr>
          <w:p w:rsidR="0085787C" w:rsidRDefault="0085787C">
            <w:r>
              <w:t xml:space="preserve">Using module </w:t>
            </w:r>
            <w:proofErr w:type="spellStart"/>
            <w:r w:rsidRPr="0085787C">
              <w:rPr>
                <w:b/>
              </w:rPr>
              <w:t>pygame</w:t>
            </w:r>
            <w:proofErr w:type="spellEnd"/>
            <w:r w:rsidRPr="0085787C">
              <w:t xml:space="preserve">, as well as my Utilities module from an earlier project that I </w:t>
            </w:r>
            <w:r>
              <w:t>am working on</w:t>
            </w:r>
            <w:r w:rsidRPr="0085787C">
              <w:t xml:space="preserve"> at home.</w:t>
            </w:r>
          </w:p>
          <w:p w:rsidR="0085787C" w:rsidRDefault="0085787C"/>
          <w:p w:rsidR="0085787C" w:rsidRDefault="0085787C">
            <w:r>
              <w:t>Classes: main, snake (handler for entire snake), segment (object for each part of the snake), board (for adding obstacles in levels), score (score/time displayer, average time between collecting, etc.)</w:t>
            </w:r>
          </w:p>
          <w:p w:rsidR="0085787C" w:rsidRDefault="0085787C"/>
          <w:p w:rsidR="0085787C" w:rsidRDefault="0085787C">
            <w:r>
              <w:t xml:space="preserve">Functions: </w:t>
            </w:r>
          </w:p>
          <w:p w:rsidR="0085787C" w:rsidRDefault="0085787C">
            <w:r w:rsidRPr="0085787C">
              <w:rPr>
                <w:b/>
              </w:rPr>
              <w:t xml:space="preserve">def </w:t>
            </w:r>
            <w:proofErr w:type="spellStart"/>
            <w:r w:rsidRPr="0085787C">
              <w:rPr>
                <w:b/>
              </w:rPr>
              <w:t>segment.__move</w:t>
            </w:r>
            <w:proofErr w:type="spellEnd"/>
            <w:r w:rsidRPr="0085787C">
              <w:rPr>
                <w:b/>
              </w:rPr>
              <w:t>__(self, direction</w:t>
            </w:r>
            <w:r>
              <w:t xml:space="preserve">) -&gt; shifts a segment 30 pixels in a specified direction. </w:t>
            </w:r>
          </w:p>
          <w:p w:rsidR="0085787C" w:rsidRDefault="0085787C">
            <w:r>
              <w:rPr>
                <w:b/>
              </w:rPr>
              <w:t xml:space="preserve">def </w:t>
            </w:r>
            <w:proofErr w:type="spellStart"/>
            <w:r>
              <w:rPr>
                <w:b/>
              </w:rPr>
              <w:t>snake.__move</w:t>
            </w:r>
            <w:proofErr w:type="spellEnd"/>
            <w:r>
              <w:rPr>
                <w:b/>
              </w:rPr>
              <w:t>__(</w:t>
            </w:r>
            <w:r w:rsidR="00D97529">
              <w:rPr>
                <w:b/>
              </w:rPr>
              <w:t>self, direction</w:t>
            </w:r>
            <w:r>
              <w:rPr>
                <w:b/>
              </w:rPr>
              <w:t>)</w:t>
            </w:r>
            <w:r w:rsidR="00D97529">
              <w:rPr>
                <w:b/>
              </w:rPr>
              <w:t xml:space="preserve"> </w:t>
            </w:r>
            <w:r w:rsidR="00D97529">
              <w:t xml:space="preserve">-&gt; Moves the entire snake forward by 30n pixels. </w:t>
            </w:r>
          </w:p>
          <w:p w:rsidR="00D97529" w:rsidRDefault="00D97529">
            <w:r>
              <w:rPr>
                <w:b/>
              </w:rPr>
              <w:t xml:space="preserve">def </w:t>
            </w:r>
            <w:proofErr w:type="spellStart"/>
            <w:r>
              <w:rPr>
                <w:b/>
              </w:rPr>
              <w:t>segment.__</w:t>
            </w:r>
            <w:r w:rsidR="005F2A8B">
              <w:rPr>
                <w:b/>
              </w:rPr>
              <w:t>turn</w:t>
            </w:r>
            <w:proofErr w:type="spellEnd"/>
            <w:r>
              <w:rPr>
                <w:b/>
              </w:rPr>
              <w:t xml:space="preserve">__(self, direction) </w:t>
            </w:r>
            <w:r>
              <w:t>-&gt; switch the segment</w:t>
            </w:r>
            <w:r>
              <w:rPr>
                <w:b/>
              </w:rPr>
              <w:t xml:space="preserve"> </w:t>
            </w:r>
            <w:r w:rsidR="00670D32" w:rsidRPr="00670D32">
              <w:t>for the rotated version.</w:t>
            </w:r>
            <w:r w:rsidR="00670D32">
              <w:t xml:space="preserve"> </w:t>
            </w:r>
          </w:p>
          <w:p w:rsidR="004F50E6" w:rsidRPr="004F50E6" w:rsidRDefault="004F50E6">
            <w:r>
              <w:rPr>
                <w:b/>
              </w:rPr>
              <w:t xml:space="preserve">def </w:t>
            </w:r>
            <w:proofErr w:type="spellStart"/>
            <w:r>
              <w:rPr>
                <w:b/>
              </w:rPr>
              <w:t>snake.__display</w:t>
            </w:r>
            <w:proofErr w:type="spellEnd"/>
            <w:r>
              <w:rPr>
                <w:b/>
              </w:rPr>
              <w:t xml:space="preserve">__(self) </w:t>
            </w:r>
            <w:r>
              <w:t xml:space="preserve">-&gt; render the snake on the board. </w:t>
            </w:r>
            <w:r w:rsidR="00080A08">
              <w:t>What we shall do is</w:t>
            </w:r>
            <w:r w:rsidR="004B4FA4">
              <w:t xml:space="preserve"> to</w:t>
            </w:r>
            <w:r w:rsidR="00080A08">
              <w:t xml:space="preserve"> analyse the properties of every segment and render accordingly. </w:t>
            </w:r>
          </w:p>
          <w:p w:rsidR="0085787C" w:rsidRPr="00CC0AB1" w:rsidRDefault="00CC0AB1">
            <w:r>
              <w:rPr>
                <w:b/>
              </w:rPr>
              <w:t>d</w:t>
            </w:r>
            <w:r w:rsidR="005F2A8B">
              <w:rPr>
                <w:b/>
              </w:rPr>
              <w:t xml:space="preserve">ef </w:t>
            </w:r>
            <w:proofErr w:type="spellStart"/>
            <w:r>
              <w:rPr>
                <w:b/>
              </w:rPr>
              <w:t>segment.__edge</w:t>
            </w:r>
            <w:proofErr w:type="spellEnd"/>
            <w:r>
              <w:rPr>
                <w:b/>
              </w:rPr>
              <w:t xml:space="preserve">__(self) </w:t>
            </w:r>
            <w:r>
              <w:t>-&gt; detect if the segment has hit the edge of the board.</w:t>
            </w:r>
          </w:p>
          <w:p w:rsidR="0085787C" w:rsidRDefault="0085787C"/>
          <w:p w:rsidR="00BA046A" w:rsidRDefault="00BA046A">
            <w:r>
              <w:t xml:space="preserve">Websites that are useful: </w:t>
            </w:r>
          </w:p>
          <w:p w:rsidR="00BA046A" w:rsidRDefault="00FF65AE">
            <w:r>
              <w:t>https://</w:t>
            </w:r>
            <w:r w:rsidR="00BA046A">
              <w:t xml:space="preserve">pygame.org - &gt; for finding out how to implement all the features. </w:t>
            </w:r>
          </w:p>
          <w:p w:rsidR="00FF65AE" w:rsidRDefault="00FF65AE"/>
          <w:p w:rsidR="00C23E36" w:rsidRDefault="002E1A52">
            <w:hyperlink r:id="rId7" w:history="1">
              <w:r w:rsidR="00C23E36" w:rsidRPr="0086799E">
                <w:rPr>
                  <w:rStyle w:val="Hyperlink"/>
                </w:rPr>
                <w:t>https://docs.python.org/3/library/enum.html</w:t>
              </w:r>
            </w:hyperlink>
            <w:r w:rsidR="00C23E36">
              <w:t xml:space="preserve"> -&gt; on how to construct classes with </w:t>
            </w:r>
            <w:proofErr w:type="spellStart"/>
            <w:r w:rsidR="00C23E36">
              <w:t>enum</w:t>
            </w:r>
            <w:proofErr w:type="spellEnd"/>
            <w:r w:rsidR="00C23E36">
              <w:t xml:space="preserve"> that allows me to make custom variable names. (</w:t>
            </w:r>
            <w:proofErr w:type="spellStart"/>
            <w:r w:rsidR="00C23E36">
              <w:t>ie</w:t>
            </w:r>
            <w:proofErr w:type="spellEnd"/>
            <w:r w:rsidR="00C23E36">
              <w:t xml:space="preserve">: in </w:t>
            </w:r>
            <w:proofErr w:type="spellStart"/>
            <w:r w:rsidR="00C23E36">
              <w:t>c++</w:t>
            </w:r>
            <w:proofErr w:type="spellEnd"/>
            <w:r w:rsidR="00C23E36">
              <w:t xml:space="preserve"> this would be implemented using #define </w:t>
            </w:r>
            <w:r w:rsidR="00FF65AE">
              <w:t>THING 1,2,3 etc.) This will be very useful in making the code readable.</w:t>
            </w:r>
          </w:p>
          <w:p w:rsidR="00FF65AE" w:rsidRDefault="00FF65AE"/>
          <w:p w:rsidR="00002F44" w:rsidRDefault="00BF0902">
            <w:proofErr w:type="spellStart"/>
            <w:r>
              <w:t>Stackexchange</w:t>
            </w:r>
            <w:proofErr w:type="spellEnd"/>
            <w:r>
              <w:t xml:space="preserve"> -&gt; best website for finding answers to SPECIFIC problems that other programmers have had.</w:t>
            </w:r>
            <w:r w:rsidR="00194163">
              <w:t xml:space="preserve"> This means you can look</w:t>
            </w:r>
            <w:bookmarkStart w:id="0" w:name="_GoBack"/>
            <w:bookmarkEnd w:id="0"/>
            <w:r w:rsidR="00194163">
              <w:t xml:space="preserve"> up different problems you’ve had if you can’t solve them by simple debugging.</w:t>
            </w:r>
          </w:p>
          <w:p w:rsidR="00002F44" w:rsidRDefault="00002F44"/>
          <w:p w:rsidR="00BA046A" w:rsidRDefault="00BA046A"/>
        </w:tc>
      </w:tr>
      <w:tr w:rsidR="00354187" w:rsidTr="009F1331">
        <w:tc>
          <w:tcPr>
            <w:tcW w:w="1898" w:type="dxa"/>
          </w:tcPr>
          <w:p w:rsidR="00354187" w:rsidRPr="00354187" w:rsidRDefault="00354187">
            <w:pPr>
              <w:rPr>
                <w:b/>
              </w:rPr>
            </w:pPr>
            <w:r w:rsidRPr="00354187">
              <w:rPr>
                <w:b/>
              </w:rPr>
              <w:t>Existing solutions</w:t>
            </w:r>
          </w:p>
          <w:p w:rsidR="00354187" w:rsidRDefault="00354187"/>
          <w:p w:rsidR="00354187" w:rsidRDefault="00354187">
            <w:r>
              <w:t>How have other people/companies solved a similar problem?</w:t>
            </w:r>
          </w:p>
          <w:p w:rsidR="00354187" w:rsidRDefault="00354187"/>
          <w:p w:rsidR="00354187" w:rsidRDefault="00354187">
            <w:r>
              <w:t>What do you like about their solution?</w:t>
            </w:r>
          </w:p>
          <w:p w:rsidR="00354187" w:rsidRDefault="00354187">
            <w:r>
              <w:t>How could it be improved?</w:t>
            </w:r>
          </w:p>
          <w:p w:rsidR="00354187" w:rsidRDefault="00354187">
            <w:r>
              <w:t>How has your design been influenced as a result of their work?</w:t>
            </w:r>
          </w:p>
          <w:p w:rsidR="00354187" w:rsidRDefault="00354187"/>
          <w:p w:rsidR="00354187" w:rsidRDefault="00354187">
            <w:r>
              <w:t xml:space="preserve">Find at least 3 </w:t>
            </w:r>
            <w:r>
              <w:lastRenderedPageBreak/>
              <w:t xml:space="preserve">other solutions to similar challenges. A well-researched project will contain 5. </w:t>
            </w:r>
          </w:p>
          <w:p w:rsidR="00354187" w:rsidRDefault="00354187"/>
        </w:tc>
        <w:tc>
          <w:tcPr>
            <w:tcW w:w="7344" w:type="dxa"/>
          </w:tcPr>
          <w:p w:rsidR="00354187" w:rsidRDefault="00354187" w:rsidP="00C23E36">
            <w:pPr>
              <w:pStyle w:val="ListParagraph"/>
            </w:pPr>
          </w:p>
          <w:p w:rsidR="00354187" w:rsidRDefault="00C23E36" w:rsidP="00C23E36">
            <w:pPr>
              <w:pStyle w:val="ListParagraph"/>
              <w:numPr>
                <w:ilvl w:val="0"/>
                <w:numId w:val="2"/>
              </w:numPr>
            </w:pPr>
            <w:r>
              <w:t>One thing I did over the week (as is shown in the Implementation part) was to ask my dad about how he would construct turnings. He explained to me that he would use a class with attributes direction and position that when the snake reached, it would move in the direction specified, and showed me an example. This is technically a way of solving the problem that someone else used, although it was given personally.</w:t>
            </w:r>
          </w:p>
          <w:p w:rsidR="00C23E36" w:rsidRDefault="00C23E36"/>
          <w:p w:rsidR="00C23E36" w:rsidRDefault="00C23E36"/>
          <w:p w:rsidR="00354187" w:rsidRDefault="00C23E36">
            <w:r>
              <w:rPr>
                <w:noProof/>
                <w:lang w:eastAsia="en-GB"/>
              </w:rPr>
              <w:lastRenderedPageBreak/>
              <w:drawing>
                <wp:inline distT="0" distB="0" distL="0" distR="0">
                  <wp:extent cx="3006843" cy="1948434"/>
                  <wp:effectExtent l="0" t="0" r="3175" b="0"/>
                  <wp:docPr id="1" name="Picture 1" descr="Image result for snake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nake gam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8463" cy="1949484"/>
                          </a:xfrm>
                          <a:prstGeom prst="rect">
                            <a:avLst/>
                          </a:prstGeom>
                          <a:noFill/>
                          <a:ln>
                            <a:noFill/>
                          </a:ln>
                        </pic:spPr>
                      </pic:pic>
                    </a:graphicData>
                  </a:graphic>
                </wp:inline>
              </w:drawing>
            </w:r>
          </w:p>
          <w:p w:rsidR="00354187" w:rsidRDefault="00354187"/>
          <w:p w:rsidR="00354187" w:rsidRDefault="00C23E36" w:rsidP="00C23E36">
            <w:pPr>
              <w:pStyle w:val="ListParagraph"/>
              <w:numPr>
                <w:ilvl w:val="0"/>
                <w:numId w:val="3"/>
              </w:numPr>
            </w:pPr>
            <w:r>
              <w:t>You can see in this image how the snake includes</w:t>
            </w:r>
            <w:r w:rsidR="00161746">
              <w:t xml:space="preserve"> turned versions of segments when turning, different segments for head and </w:t>
            </w:r>
            <w:r w:rsidR="00EE1D00">
              <w:t>body (</w:t>
            </w:r>
            <w:r w:rsidR="00161746">
              <w:t xml:space="preserve">although I am also adding segments for </w:t>
            </w:r>
            <w:r w:rsidR="00CC0AB1">
              <w:t>tail as well.)</w:t>
            </w:r>
          </w:p>
          <w:p w:rsidR="00CC0AB1" w:rsidRDefault="00CC0AB1"/>
          <w:p w:rsidR="00354187" w:rsidRDefault="00354187"/>
          <w:p w:rsidR="00354187" w:rsidRDefault="00AD2525">
            <w:r>
              <w:t xml:space="preserve">In order to stop the game if the snake’s segments collided/the snake bumped into the wall I </w:t>
            </w:r>
            <w:r w:rsidR="00EE1D00">
              <w:t xml:space="preserve">checked an example game which used a similar mechanic. (It can be downloaded here: </w:t>
            </w:r>
            <w:hyperlink r:id="rId9" w:history="1">
              <w:r w:rsidR="00EE1D00" w:rsidRPr="00E2679F">
                <w:rPr>
                  <w:rStyle w:val="Hyperlink"/>
                </w:rPr>
                <w:t>www.raywenderlich.com/24252/beginning-game-programming-for-teens-with-python</w:t>
              </w:r>
            </w:hyperlink>
            <w:r w:rsidR="00EE1D00">
              <w:t>)</w:t>
            </w:r>
          </w:p>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tc>
      </w:tr>
      <w:tr w:rsidR="00354187" w:rsidTr="009F1331">
        <w:tc>
          <w:tcPr>
            <w:tcW w:w="1898" w:type="dxa"/>
          </w:tcPr>
          <w:p w:rsidR="00354187" w:rsidRPr="00354187" w:rsidRDefault="00354187">
            <w:pPr>
              <w:rPr>
                <w:b/>
              </w:rPr>
            </w:pPr>
            <w:r w:rsidRPr="00354187">
              <w:rPr>
                <w:b/>
              </w:rPr>
              <w:lastRenderedPageBreak/>
              <w:t>Additional Resources</w:t>
            </w:r>
          </w:p>
          <w:p w:rsidR="00354187" w:rsidRDefault="00354187"/>
          <w:p w:rsidR="00354187" w:rsidRDefault="00354187">
            <w:r>
              <w:t>What additional websites/guidance have you used during your planning phase?</w:t>
            </w:r>
          </w:p>
          <w:p w:rsidR="00354187" w:rsidRDefault="00354187"/>
          <w:p w:rsidR="00354187" w:rsidRPr="00354187" w:rsidRDefault="00354187">
            <w:pPr>
              <w:rPr>
                <w:i/>
              </w:rPr>
            </w:pPr>
            <w:r w:rsidRPr="00354187">
              <w:rPr>
                <w:i/>
              </w:rPr>
              <w:t>Failure to correctly identify your sources of information can result in a mark of 0 being awarded for your entire project</w:t>
            </w:r>
            <w:r>
              <w:rPr>
                <w:i/>
              </w:rPr>
              <w:t xml:space="preserve"> due to plagiarism</w:t>
            </w:r>
            <w:r w:rsidRPr="00354187">
              <w:rPr>
                <w:i/>
              </w:rPr>
              <w:t>.</w:t>
            </w:r>
          </w:p>
        </w:tc>
        <w:tc>
          <w:tcPr>
            <w:tcW w:w="7344" w:type="dxa"/>
          </w:tcPr>
          <w:p w:rsidR="00354187" w:rsidRDefault="00172653">
            <w:r>
              <w:t xml:space="preserve">pygame.org/docs -&gt; used in working out how certain classes and objects that are built into </w:t>
            </w:r>
            <w:proofErr w:type="spellStart"/>
            <w:r>
              <w:t>pygame</w:t>
            </w:r>
            <w:proofErr w:type="spellEnd"/>
            <w:r>
              <w:t xml:space="preserve"> work. </w:t>
            </w:r>
          </w:p>
          <w:p w:rsidR="00172653" w:rsidRDefault="00172653"/>
          <w:p w:rsidR="00172653" w:rsidRDefault="00172653">
            <w:r>
              <w:t xml:space="preserve">Tried just searching for “snake game” on Images, to see how the boards were laid out and how the games could look. </w:t>
            </w:r>
          </w:p>
          <w:p w:rsidR="00172653" w:rsidRDefault="00172653"/>
          <w:p w:rsidR="00172653" w:rsidRDefault="006A0F54">
            <w:r>
              <w:t xml:space="preserve">As is mentioned several times in this booklet, I asked my dad for some help on turning the snake. He wrote a very basic example code and explained to me how he would create different “turning points” that when reached, would rotate each segment. </w:t>
            </w:r>
          </w:p>
          <w:p w:rsidR="006A0F54" w:rsidRDefault="006A0F54"/>
          <w:p w:rsidR="006C1160" w:rsidRDefault="006A0F54">
            <w:r>
              <w:t xml:space="preserve">I did not have to teach myself </w:t>
            </w:r>
            <w:proofErr w:type="spellStart"/>
            <w:r>
              <w:t>Py</w:t>
            </w:r>
            <w:r w:rsidR="006C1160">
              <w:t>game</w:t>
            </w:r>
            <w:proofErr w:type="spellEnd"/>
            <w:r w:rsidR="00EE1D00">
              <w:t xml:space="preserve"> for this</w:t>
            </w:r>
            <w:r w:rsidR="006C1160">
              <w:t xml:space="preserve"> – I already knew it</w:t>
            </w:r>
            <w:r>
              <w:t xml:space="preserve">, but </w:t>
            </w:r>
            <w:r w:rsidR="006C1160">
              <w:t xml:space="preserve">here are some of the websites that I originally used to learn </w:t>
            </w:r>
            <w:proofErr w:type="spellStart"/>
            <w:r w:rsidR="006C1160">
              <w:t>Pygame</w:t>
            </w:r>
            <w:proofErr w:type="spellEnd"/>
            <w:r w:rsidR="006C1160">
              <w:t>:</w:t>
            </w:r>
          </w:p>
          <w:p w:rsidR="006C1160" w:rsidRDefault="006C1160"/>
          <w:p w:rsidR="006C1160" w:rsidRDefault="006C1160">
            <w:hyperlink r:id="rId10" w:history="1">
              <w:r w:rsidRPr="00E2679F">
                <w:rPr>
                  <w:rStyle w:val="Hyperlink"/>
                </w:rPr>
                <w:t>www.raywenderlich.com/24252/beginning-game-programming-for-teens-with-python</w:t>
              </w:r>
            </w:hyperlink>
            <w:r>
              <w:t xml:space="preserve"> </w:t>
            </w:r>
          </w:p>
          <w:p w:rsidR="006A0F54" w:rsidRDefault="006A0F54">
            <w:r>
              <w:t xml:space="preserve"> </w:t>
            </w:r>
          </w:p>
          <w:p w:rsidR="006C1160" w:rsidRDefault="006C1160">
            <w:hyperlink r:id="rId11" w:history="1">
              <w:r w:rsidRPr="00E2679F">
                <w:rPr>
                  <w:rStyle w:val="Hyperlink"/>
                </w:rPr>
                <w:t>www.inventwithpyt</w:t>
              </w:r>
              <w:r w:rsidRPr="00E2679F">
                <w:rPr>
                  <w:rStyle w:val="Hyperlink"/>
                </w:rPr>
                <w:t>h</w:t>
              </w:r>
              <w:r w:rsidRPr="00E2679F">
                <w:rPr>
                  <w:rStyle w:val="Hyperlink"/>
                </w:rPr>
                <w:t>on.com</w:t>
              </w:r>
            </w:hyperlink>
            <w:r>
              <w:t xml:space="preserve"> – the second part of the first online book on this page </w:t>
            </w:r>
            <w:r w:rsidRPr="006C1160">
              <w:t>(</w:t>
            </w:r>
            <w:hyperlink r:id="rId12" w:history="1">
              <w:r w:rsidRPr="006C1160">
                <w:rPr>
                  <w:rStyle w:val="Hyperlink"/>
                  <w:rFonts w:ascii="Verdana" w:hAnsi="Verdana"/>
                  <w:color w:val="auto"/>
                  <w:sz w:val="18"/>
                  <w:szCs w:val="18"/>
                  <w:u w:val="none"/>
                  <w:shd w:val="clear" w:color="auto" w:fill="FFFFFF"/>
                </w:rPr>
                <w:t>Invent Your Own Computer Games with Python</w:t>
              </w:r>
            </w:hyperlink>
            <w:r>
              <w:t xml:space="preserve">) is about </w:t>
            </w:r>
            <w:proofErr w:type="spellStart"/>
            <w:r>
              <w:t>pygame</w:t>
            </w:r>
            <w:proofErr w:type="spellEnd"/>
            <w:r>
              <w:t>.</w:t>
            </w:r>
          </w:p>
          <w:p w:rsidR="006C1160" w:rsidRDefault="006C1160"/>
          <w:p w:rsidR="006C1160" w:rsidRDefault="006C1160"/>
        </w:tc>
      </w:tr>
      <w:tr w:rsidR="00354187" w:rsidTr="009F1331">
        <w:tc>
          <w:tcPr>
            <w:tcW w:w="1898" w:type="dxa"/>
          </w:tcPr>
          <w:p w:rsidR="00354187" w:rsidRPr="0084418E" w:rsidRDefault="0084418E">
            <w:pPr>
              <w:rPr>
                <w:b/>
              </w:rPr>
            </w:pPr>
            <w:r w:rsidRPr="0084418E">
              <w:rPr>
                <w:b/>
              </w:rPr>
              <w:lastRenderedPageBreak/>
              <w:t>Improved plan</w:t>
            </w:r>
          </w:p>
          <w:p w:rsidR="0084418E" w:rsidRDefault="0084418E"/>
          <w:p w:rsidR="0084418E" w:rsidRDefault="0084418E">
            <w:r>
              <w:t>Based on your research and information how has your plan improved? Discuss 3 ways in which you have adapted your initial ideas based on your research.</w:t>
            </w:r>
          </w:p>
          <w:p w:rsidR="0084418E" w:rsidRDefault="0084418E"/>
          <w:p w:rsidR="0084418E" w:rsidRDefault="0084418E">
            <w:r>
              <w:t xml:space="preserve">Re-draw your mind map with more detail. </w:t>
            </w:r>
            <w:r w:rsidRPr="0084418E">
              <w:rPr>
                <w:i/>
              </w:rPr>
              <w:t>You will be turning this mind map into a step-by-step plan.</w:t>
            </w:r>
          </w:p>
          <w:p w:rsidR="00354187" w:rsidRDefault="00354187"/>
        </w:tc>
        <w:tc>
          <w:tcPr>
            <w:tcW w:w="7344" w:type="dxa"/>
          </w:tcPr>
          <w:p w:rsidR="00354187" w:rsidRDefault="00354187"/>
        </w:tc>
      </w:tr>
      <w:tr w:rsidR="00354187" w:rsidTr="009F1331">
        <w:tc>
          <w:tcPr>
            <w:tcW w:w="1898" w:type="dxa"/>
          </w:tcPr>
          <w:p w:rsidR="0084418E" w:rsidRPr="002856A1" w:rsidRDefault="002856A1">
            <w:pPr>
              <w:rPr>
                <w:b/>
              </w:rPr>
            </w:pPr>
            <w:r w:rsidRPr="002856A1">
              <w:rPr>
                <w:b/>
              </w:rPr>
              <w:t>Coding breakdown</w:t>
            </w:r>
          </w:p>
          <w:p w:rsidR="002856A1" w:rsidRDefault="002856A1"/>
          <w:p w:rsidR="002856A1" w:rsidRDefault="002856A1">
            <w:r>
              <w:t>Code that is written well is often modular. Research what is meant by this.</w:t>
            </w:r>
          </w:p>
          <w:p w:rsidR="002856A1" w:rsidRDefault="002856A1"/>
          <w:p w:rsidR="002856A1" w:rsidRDefault="002856A1">
            <w:r>
              <w:t xml:space="preserve">Take part of the code you have identified in your mind map. Identify how this code could be designed in a modular way. </w:t>
            </w:r>
            <w:r w:rsidRPr="002856A1">
              <w:rPr>
                <w:i/>
              </w:rPr>
              <w:t>You will need to break down all of your coding into these modular tasks.</w:t>
            </w:r>
          </w:p>
          <w:p w:rsidR="002856A1" w:rsidRDefault="002856A1"/>
        </w:tc>
        <w:tc>
          <w:tcPr>
            <w:tcW w:w="7344" w:type="dxa"/>
          </w:tcPr>
          <w:p w:rsidR="00354187" w:rsidRDefault="00354187"/>
        </w:tc>
      </w:tr>
      <w:tr w:rsidR="00354187" w:rsidTr="009F1331">
        <w:tc>
          <w:tcPr>
            <w:tcW w:w="1898" w:type="dxa"/>
          </w:tcPr>
          <w:p w:rsidR="00354187" w:rsidRPr="000B4F00" w:rsidRDefault="000B4F00">
            <w:pPr>
              <w:rPr>
                <w:b/>
              </w:rPr>
            </w:pPr>
            <w:r w:rsidRPr="000B4F00">
              <w:rPr>
                <w:b/>
              </w:rPr>
              <w:t>Peer discussion</w:t>
            </w:r>
          </w:p>
          <w:p w:rsidR="000B4F00" w:rsidRDefault="000B4F00"/>
          <w:p w:rsidR="000B4F00" w:rsidRDefault="000B4F00">
            <w:r>
              <w:t>Find a partner who is also in the peer discussion phase.</w:t>
            </w:r>
          </w:p>
          <w:p w:rsidR="000B4F00" w:rsidRDefault="000B4F00"/>
          <w:p w:rsidR="009F1331" w:rsidRDefault="000B4F00">
            <w:r>
              <w:t xml:space="preserve">Ask them to read your improved </w:t>
            </w:r>
            <w:r>
              <w:lastRenderedPageBreak/>
              <w:t>plan. They should provide up to 3 pieces of constructive feedba</w:t>
            </w:r>
            <w:r w:rsidR="009F1331">
              <w:t>ck on how to improve your plan.</w:t>
            </w:r>
          </w:p>
          <w:p w:rsidR="000B4F00" w:rsidRDefault="000B4F00">
            <w:r>
              <w:t xml:space="preserve">Record this here, and </w:t>
            </w:r>
            <w:r w:rsidR="009F1331">
              <w:t xml:space="preserve">(if relevant) </w:t>
            </w:r>
            <w:r>
              <w:t>your ideas on how you can incorporate this feedback into your plan.</w:t>
            </w:r>
          </w:p>
          <w:p w:rsidR="000B4F00" w:rsidRDefault="000B4F00"/>
        </w:tc>
        <w:tc>
          <w:tcPr>
            <w:tcW w:w="7344" w:type="dxa"/>
          </w:tcPr>
          <w:p w:rsidR="00354187" w:rsidRDefault="00354187"/>
        </w:tc>
      </w:tr>
    </w:tbl>
    <w:p w:rsidR="005F3BCE" w:rsidRDefault="005F3BCE"/>
    <w:p w:rsidR="005F3BCE" w:rsidRDefault="005F3BCE">
      <w:r>
        <w:br w:type="page"/>
      </w:r>
    </w:p>
    <w:p w:rsidR="0036242C" w:rsidRPr="003C6922" w:rsidRDefault="005F3BCE">
      <w:pPr>
        <w:rPr>
          <w:b/>
          <w:color w:val="1F497D" w:themeColor="text2"/>
        </w:rPr>
      </w:pPr>
      <w:r w:rsidRPr="003C6922">
        <w:rPr>
          <w:b/>
          <w:color w:val="1F497D" w:themeColor="text2"/>
        </w:rPr>
        <w:lastRenderedPageBreak/>
        <w:t>Implementation</w:t>
      </w:r>
    </w:p>
    <w:p w:rsidR="005F3BCE" w:rsidRPr="003C6922" w:rsidRDefault="005F3BCE" w:rsidP="005F3BCE">
      <w:pPr>
        <w:rPr>
          <w:i/>
          <w:color w:val="1F497D" w:themeColor="text2"/>
        </w:rPr>
      </w:pPr>
      <w:r w:rsidRPr="003C6922">
        <w:rPr>
          <w:i/>
          <w:color w:val="1F497D" w:themeColor="text2"/>
        </w:rPr>
        <w:t>Your project is a substantial task to be completed over several lessons. The aim of the implementation stage is to record your progress in each lesson.</w:t>
      </w:r>
    </w:p>
    <w:p w:rsidR="005F3BCE" w:rsidRPr="003C6922" w:rsidRDefault="005F3BCE" w:rsidP="005F3BCE">
      <w:pPr>
        <w:rPr>
          <w:i/>
          <w:color w:val="1F497D" w:themeColor="text2"/>
        </w:rPr>
      </w:pPr>
      <w:r w:rsidRPr="003C6922">
        <w:rPr>
          <w:i/>
          <w:color w:val="1F497D" w:themeColor="text2"/>
        </w:rPr>
        <w:t>The implementation stage will be filled in by you over the project weeks. You must evidence some work in here from each lesson, even if your work is debugging or research.</w:t>
      </w:r>
    </w:p>
    <w:p w:rsidR="005F3BCE" w:rsidRPr="003C6922" w:rsidRDefault="002724F3" w:rsidP="005F3BCE">
      <w:pPr>
        <w:rPr>
          <w:i/>
          <w:color w:val="1F497D" w:themeColor="text2"/>
        </w:rPr>
      </w:pPr>
      <w:r w:rsidRPr="003C6922">
        <w:rPr>
          <w:i/>
          <w:color w:val="1F497D" w:themeColor="text2"/>
        </w:rPr>
        <w:t>This is worth 20</w:t>
      </w:r>
      <w:r w:rsidR="005F3BCE" w:rsidRPr="003C6922">
        <w:rPr>
          <w:i/>
          <w:color w:val="1F497D" w:themeColor="text2"/>
        </w:rPr>
        <w:t>% of the total marks available in the project.</w:t>
      </w:r>
    </w:p>
    <w:tbl>
      <w:tblPr>
        <w:tblStyle w:val="TableGrid"/>
        <w:tblW w:w="0" w:type="auto"/>
        <w:tblLook w:val="04A0" w:firstRow="1" w:lastRow="0" w:firstColumn="1" w:lastColumn="0" w:noHBand="0" w:noVBand="1"/>
      </w:tblPr>
      <w:tblGrid>
        <w:gridCol w:w="1242"/>
        <w:gridCol w:w="8000"/>
      </w:tblGrid>
      <w:tr w:rsidR="005F3BCE" w:rsidTr="005F3BCE">
        <w:tc>
          <w:tcPr>
            <w:tcW w:w="1242" w:type="dxa"/>
          </w:tcPr>
          <w:p w:rsidR="0039080F" w:rsidRDefault="0039080F"/>
          <w:p w:rsidR="005F3BCE" w:rsidRDefault="005F3BCE">
            <w:r>
              <w:t>Lesson 1</w:t>
            </w:r>
          </w:p>
        </w:tc>
        <w:tc>
          <w:tcPr>
            <w:tcW w:w="8000" w:type="dxa"/>
          </w:tcPr>
          <w:p w:rsidR="00172653" w:rsidRDefault="00172653" w:rsidP="005F3BCE"/>
          <w:p w:rsidR="00172653" w:rsidRDefault="00172653" w:rsidP="005F3BCE">
            <w:r>
              <w:t xml:space="preserve">During this lesson I did not really have a very clear idea of how I was going to implement it. I decided which project I was going to do, what I was going to use to do it, and wrote a little bit of the </w:t>
            </w:r>
            <w:proofErr w:type="spellStart"/>
            <w:r>
              <w:t>startup</w:t>
            </w:r>
            <w:proofErr w:type="spellEnd"/>
            <w:r>
              <w:t xml:space="preserve"> code – such as the game loop.</w:t>
            </w:r>
          </w:p>
          <w:p w:rsidR="00172653" w:rsidRDefault="00172653" w:rsidP="005F3BCE"/>
          <w:p w:rsidR="00416F15" w:rsidRDefault="00416F15" w:rsidP="005F3BCE">
            <w:r>
              <w:t xml:space="preserve">I had success in starting up the code – a </w:t>
            </w:r>
            <w:proofErr w:type="spellStart"/>
            <w:r>
              <w:t>pygame</w:t>
            </w:r>
            <w:proofErr w:type="spellEnd"/>
            <w:r>
              <w:t xml:space="preserve"> loop is something that I have written many times, so it was not that difficult to do it quickly from memory. </w:t>
            </w:r>
          </w:p>
          <w:p w:rsidR="00416F15" w:rsidRDefault="00416F15" w:rsidP="005F3BCE"/>
          <w:p w:rsidR="00172653" w:rsidRDefault="00172653" w:rsidP="005F3BCE">
            <w:r>
              <w:t xml:space="preserve">What I could’ve done much better, I feel, is to start thinking a bit more about what I needed to add – not just planning-wise; maybe even adding </w:t>
            </w:r>
            <w:r w:rsidR="00416F15">
              <w:t xml:space="preserve">some of the commands and classes as templates first, and then working on them. </w:t>
            </w:r>
          </w:p>
          <w:p w:rsidR="00416F15" w:rsidRDefault="00416F15" w:rsidP="005F3BCE"/>
          <w:p w:rsidR="00416F15" w:rsidRDefault="00416F15" w:rsidP="005F3BCE">
            <w:r>
              <w:t>For the next lesson I hope to get more done in terms of planning.</w:t>
            </w:r>
          </w:p>
          <w:p w:rsidR="00172653" w:rsidRDefault="00172653" w:rsidP="005F3BCE"/>
        </w:tc>
      </w:tr>
      <w:tr w:rsidR="005F3BCE" w:rsidTr="005F3BCE">
        <w:tc>
          <w:tcPr>
            <w:tcW w:w="1242" w:type="dxa"/>
          </w:tcPr>
          <w:p w:rsidR="0039080F" w:rsidRDefault="0039080F"/>
          <w:p w:rsidR="005F3BCE" w:rsidRDefault="005F3BCE">
            <w:r>
              <w:t>Lesson 2</w:t>
            </w:r>
          </w:p>
          <w:p w:rsidR="0039080F" w:rsidRDefault="0039080F"/>
        </w:tc>
        <w:tc>
          <w:tcPr>
            <w:tcW w:w="8000" w:type="dxa"/>
          </w:tcPr>
          <w:p w:rsidR="005F3BCE" w:rsidRDefault="00416F15">
            <w:r>
              <w:t xml:space="preserve">During this lesson, I worked on planning a bit. I had also worked on my code a little at home. I managed to get a slightly clearer structure of how I was going to solve the problem, but I was having trouble thinking of how to turn the snake. This was a very big part of the project. Since I have experience in many of the other stuff, such as representing things with </w:t>
            </w:r>
            <w:proofErr w:type="spellStart"/>
            <w:r>
              <w:t>datastructures</w:t>
            </w:r>
            <w:proofErr w:type="spellEnd"/>
            <w:r>
              <w:t xml:space="preserve">, moving things around etc. which I thus did not need to focus on massively during my plan, a large part of my implementation is missing. </w:t>
            </w:r>
          </w:p>
          <w:p w:rsidR="00416F15" w:rsidRDefault="00416F15"/>
          <w:p w:rsidR="00416F15" w:rsidRDefault="00416F15">
            <w:r>
              <w:t>What I hope to get done next time is to have worked out how to create turnings in the snake.</w:t>
            </w:r>
          </w:p>
          <w:p w:rsidR="00416F15" w:rsidRDefault="00416F15">
            <w:r>
              <w:t>(I actually ended up doing this at home after talking to my dad a bit about how it could be implemented. He created a basic template for a couple of the classes that could be involved which we then looked at together, went over and added things to.)</w:t>
            </w:r>
          </w:p>
        </w:tc>
      </w:tr>
      <w:tr w:rsidR="005F3BCE" w:rsidTr="005F3BCE">
        <w:tc>
          <w:tcPr>
            <w:tcW w:w="1242" w:type="dxa"/>
          </w:tcPr>
          <w:p w:rsidR="0039080F" w:rsidRDefault="0039080F"/>
          <w:p w:rsidR="005F3BCE" w:rsidRDefault="005F3BCE">
            <w:r>
              <w:t>Lesson 3</w:t>
            </w:r>
          </w:p>
          <w:p w:rsidR="0039080F" w:rsidRDefault="0039080F"/>
        </w:tc>
        <w:tc>
          <w:tcPr>
            <w:tcW w:w="8000" w:type="dxa"/>
          </w:tcPr>
          <w:p w:rsidR="005F3BCE" w:rsidRDefault="00C23E36">
            <w:r>
              <w:t xml:space="preserve">Over the week I completely restarted my plan (this plan, in fact) as I felt my original planning had not been </w:t>
            </w:r>
            <w:r w:rsidR="00FF65AE">
              <w:t xml:space="preserve">good enough and focused enough. I worked on my code for moving the snake and created the class for the turning point. </w:t>
            </w:r>
          </w:p>
          <w:p w:rsidR="00C23E36" w:rsidRDefault="00C23E36"/>
          <w:p w:rsidR="00C23E36" w:rsidRDefault="00C23E36"/>
          <w:p w:rsidR="00C23E36" w:rsidRDefault="00C23E36"/>
        </w:tc>
      </w:tr>
      <w:tr w:rsidR="005F3BCE" w:rsidTr="005F3BCE">
        <w:tc>
          <w:tcPr>
            <w:tcW w:w="1242" w:type="dxa"/>
          </w:tcPr>
          <w:p w:rsidR="0039080F" w:rsidRDefault="0039080F"/>
          <w:p w:rsidR="005F3BCE" w:rsidRDefault="005F3BCE">
            <w:r>
              <w:t>Lesson 4</w:t>
            </w:r>
          </w:p>
          <w:p w:rsidR="0039080F" w:rsidRDefault="0039080F"/>
        </w:tc>
        <w:tc>
          <w:tcPr>
            <w:tcW w:w="8000" w:type="dxa"/>
          </w:tcPr>
          <w:p w:rsidR="005F3BCE" w:rsidRDefault="007A4046">
            <w:r>
              <w:t xml:space="preserve">During this lesson I worked on a little of everything. I tidied up some code, added some new code for filling the board, score variables etc. that I forgot in the last lesson. </w:t>
            </w:r>
            <w:r w:rsidR="00481FAA">
              <w:t>I also jotted down in this plan a few more ideas for how stuff might be done, such as making the food vanish once eaten.</w:t>
            </w:r>
          </w:p>
          <w:p w:rsidR="006A0F54" w:rsidRDefault="006A0F54"/>
          <w:p w:rsidR="006A0F54" w:rsidRDefault="006A0F54">
            <w:r>
              <w:t>What went well: I managed to implement quite a few of the small essentials, which saved me having to work out all of them and then putting them in later.</w:t>
            </w:r>
          </w:p>
          <w:p w:rsidR="006A0F54" w:rsidRDefault="006A0F54"/>
          <w:p w:rsidR="006A0F54" w:rsidRDefault="006A0F54">
            <w:r>
              <w:lastRenderedPageBreak/>
              <w:t xml:space="preserve">What could be improved: When running the game at home, I discovered that actually, there were many things I had forgotten to implement, such as remembering to start all the different segments in different positions. This </w:t>
            </w:r>
          </w:p>
          <w:p w:rsidR="006A0F54" w:rsidRDefault="006A0F54"/>
        </w:tc>
      </w:tr>
      <w:tr w:rsidR="005F3BCE" w:rsidTr="005F3BCE">
        <w:tc>
          <w:tcPr>
            <w:tcW w:w="1242" w:type="dxa"/>
          </w:tcPr>
          <w:p w:rsidR="0039080F" w:rsidRDefault="0039080F"/>
          <w:p w:rsidR="005F3BCE" w:rsidRDefault="005F3BCE">
            <w:r>
              <w:t>Lesson 5</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6</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7</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8</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9</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10</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11</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12</w:t>
            </w:r>
          </w:p>
          <w:p w:rsidR="0039080F" w:rsidRDefault="0039080F"/>
        </w:tc>
        <w:tc>
          <w:tcPr>
            <w:tcW w:w="8000" w:type="dxa"/>
          </w:tcPr>
          <w:p w:rsidR="005F3BCE" w:rsidRDefault="005F3BCE"/>
        </w:tc>
      </w:tr>
    </w:tbl>
    <w:p w:rsidR="0039080F" w:rsidRDefault="0039080F"/>
    <w:p w:rsidR="0039080F" w:rsidRDefault="0039080F">
      <w:r>
        <w:br w:type="page"/>
      </w:r>
    </w:p>
    <w:p w:rsidR="005F3BCE" w:rsidRPr="003C6922" w:rsidRDefault="0039080F">
      <w:pPr>
        <w:rPr>
          <w:b/>
          <w:color w:val="1F497D" w:themeColor="text2"/>
        </w:rPr>
      </w:pPr>
      <w:r w:rsidRPr="003C6922">
        <w:rPr>
          <w:b/>
          <w:color w:val="1F497D" w:themeColor="text2"/>
        </w:rPr>
        <w:lastRenderedPageBreak/>
        <w:t>Testing</w:t>
      </w:r>
    </w:p>
    <w:p w:rsidR="0039080F" w:rsidRPr="003C6922" w:rsidRDefault="0039080F" w:rsidP="0039080F">
      <w:pPr>
        <w:rPr>
          <w:i/>
          <w:color w:val="1F497D" w:themeColor="text2"/>
        </w:rPr>
      </w:pPr>
      <w:r w:rsidRPr="003C6922">
        <w:rPr>
          <w:i/>
          <w:color w:val="1F497D" w:themeColor="text2"/>
        </w:rPr>
        <w:t xml:space="preserve">Your project is a substantial task to be completed over several lessons. The aim of the testing stage is to show your methodical approach to coding </w:t>
      </w:r>
      <w:r w:rsidR="004F0E17" w:rsidRPr="003C6922">
        <w:rPr>
          <w:i/>
          <w:color w:val="1F497D" w:themeColor="text2"/>
        </w:rPr>
        <w:t>and</w:t>
      </w:r>
      <w:r w:rsidRPr="003C6922">
        <w:rPr>
          <w:i/>
          <w:color w:val="1F497D" w:themeColor="text2"/>
        </w:rPr>
        <w:t xml:space="preserve"> your problem solving skills.</w:t>
      </w:r>
    </w:p>
    <w:p w:rsidR="0039080F" w:rsidRPr="003C6922" w:rsidRDefault="0039080F" w:rsidP="0039080F">
      <w:pPr>
        <w:rPr>
          <w:i/>
          <w:color w:val="1F497D" w:themeColor="text2"/>
        </w:rPr>
      </w:pPr>
      <w:r w:rsidRPr="003C6922">
        <w:rPr>
          <w:i/>
          <w:color w:val="1F497D" w:themeColor="text2"/>
        </w:rPr>
        <w:t xml:space="preserve">You will start to complete the testing stage </w:t>
      </w:r>
      <w:r w:rsidR="004F0E17" w:rsidRPr="003C6922">
        <w:rPr>
          <w:i/>
          <w:color w:val="1F497D" w:themeColor="text2"/>
        </w:rPr>
        <w:t>when you have your first module of code successfully written. Your testing stage will involve playing your game until you discover an error or a logical fault with your game, repeating it, then fixing the error in your code and demonstrating that the error no longer exists.</w:t>
      </w:r>
    </w:p>
    <w:p w:rsidR="004F0E17" w:rsidRPr="003C6922" w:rsidRDefault="004F0E17" w:rsidP="0039080F">
      <w:pPr>
        <w:rPr>
          <w:i/>
          <w:color w:val="1F497D" w:themeColor="text2"/>
        </w:rPr>
      </w:pPr>
      <w:r w:rsidRPr="003C6922">
        <w:rPr>
          <w:i/>
          <w:color w:val="1F497D" w:themeColor="text2"/>
        </w:rPr>
        <w:t>Testing is not the same as debugging. Finding a typographic error in your code (spelling mistake) is not the same. An example of an error is your code crashing because someone clicked 3 buttons when you wanted them to click 4.</w:t>
      </w:r>
    </w:p>
    <w:p w:rsidR="004F0E17" w:rsidRPr="003C6922" w:rsidRDefault="004F0E17" w:rsidP="0039080F">
      <w:pPr>
        <w:rPr>
          <w:i/>
          <w:color w:val="1F497D" w:themeColor="text2"/>
        </w:rPr>
      </w:pPr>
      <w:r w:rsidRPr="003C6922">
        <w:rPr>
          <w:i/>
          <w:color w:val="1F497D" w:themeColor="text2"/>
        </w:rPr>
        <w:t>A successfully tested game will have discovered at least 5 errors and implemented solutions for them.</w:t>
      </w:r>
    </w:p>
    <w:p w:rsidR="0039080F" w:rsidRPr="003C6922" w:rsidRDefault="002724F3" w:rsidP="0039080F">
      <w:pPr>
        <w:rPr>
          <w:i/>
          <w:color w:val="1F497D" w:themeColor="text2"/>
        </w:rPr>
      </w:pPr>
      <w:r w:rsidRPr="003C6922">
        <w:rPr>
          <w:i/>
          <w:color w:val="1F497D" w:themeColor="text2"/>
        </w:rPr>
        <w:t>This is worth 20</w:t>
      </w:r>
      <w:r w:rsidR="0039080F" w:rsidRPr="003C6922">
        <w:rPr>
          <w:i/>
          <w:color w:val="1F497D" w:themeColor="text2"/>
        </w:rPr>
        <w:t>% of the total marks available in the project.</w:t>
      </w:r>
    </w:p>
    <w:tbl>
      <w:tblPr>
        <w:tblStyle w:val="TableGrid"/>
        <w:tblW w:w="0" w:type="auto"/>
        <w:tblLook w:val="04A0" w:firstRow="1" w:lastRow="0" w:firstColumn="1" w:lastColumn="0" w:noHBand="0" w:noVBand="1"/>
      </w:tblPr>
      <w:tblGrid>
        <w:gridCol w:w="2093"/>
        <w:gridCol w:w="3402"/>
        <w:gridCol w:w="3747"/>
      </w:tblGrid>
      <w:tr w:rsidR="00F106E0" w:rsidTr="003F28D8">
        <w:tc>
          <w:tcPr>
            <w:tcW w:w="2093" w:type="dxa"/>
          </w:tcPr>
          <w:p w:rsidR="00F106E0" w:rsidRDefault="00F106E0">
            <w:pPr>
              <w:rPr>
                <w:b/>
              </w:rPr>
            </w:pPr>
            <w:r>
              <w:rPr>
                <w:b/>
              </w:rPr>
              <w:t>Error description</w:t>
            </w:r>
          </w:p>
        </w:tc>
        <w:tc>
          <w:tcPr>
            <w:tcW w:w="3402" w:type="dxa"/>
          </w:tcPr>
          <w:p w:rsidR="00F106E0" w:rsidRDefault="00F106E0">
            <w:pPr>
              <w:rPr>
                <w:b/>
              </w:rPr>
            </w:pPr>
            <w:r>
              <w:rPr>
                <w:b/>
              </w:rPr>
              <w:t>Proposed solution</w:t>
            </w:r>
          </w:p>
        </w:tc>
        <w:tc>
          <w:tcPr>
            <w:tcW w:w="3747" w:type="dxa"/>
          </w:tcPr>
          <w:p w:rsidR="00F106E0" w:rsidRDefault="00F106E0">
            <w:pPr>
              <w:rPr>
                <w:b/>
              </w:rPr>
            </w:pPr>
            <w:r>
              <w:rPr>
                <w:b/>
              </w:rPr>
              <w:t>Evidence of success</w:t>
            </w:r>
          </w:p>
        </w:tc>
      </w:tr>
      <w:tr w:rsidR="00F106E0" w:rsidTr="003F28D8">
        <w:trPr>
          <w:trHeight w:val="2317"/>
        </w:trPr>
        <w:tc>
          <w:tcPr>
            <w:tcW w:w="2093" w:type="dxa"/>
          </w:tcPr>
          <w:p w:rsidR="00F106E0" w:rsidRPr="003C6922" w:rsidRDefault="008B3662" w:rsidP="00995034">
            <w:pPr>
              <w:rPr>
                <w:b/>
                <w:color w:val="1F497D" w:themeColor="text2"/>
              </w:rPr>
            </w:pPr>
            <w:r>
              <w:rPr>
                <w:b/>
                <w:color w:val="1F497D" w:themeColor="text2"/>
              </w:rPr>
              <w:t>After I thought I had implemented the turning function, the snake did not register turns.</w:t>
            </w:r>
            <w:r w:rsidR="00194080">
              <w:rPr>
                <w:b/>
                <w:color w:val="1F497D" w:themeColor="text2"/>
              </w:rPr>
              <w:t xml:space="preserve"> (not quite sure if this is testing or debugging)</w:t>
            </w:r>
          </w:p>
        </w:tc>
        <w:tc>
          <w:tcPr>
            <w:tcW w:w="3402" w:type="dxa"/>
          </w:tcPr>
          <w:p w:rsidR="00F106E0" w:rsidRPr="003C6922" w:rsidRDefault="00BE402E">
            <w:pPr>
              <w:rPr>
                <w:b/>
                <w:color w:val="1F497D" w:themeColor="text2"/>
              </w:rPr>
            </w:pPr>
            <w:r>
              <w:rPr>
                <w:b/>
                <w:color w:val="1F497D" w:themeColor="text2"/>
              </w:rPr>
              <w:t xml:space="preserve">Go over code, think, exactly what is happening </w:t>
            </w:r>
            <w:r w:rsidR="008B3662">
              <w:rPr>
                <w:b/>
                <w:color w:val="1F497D" w:themeColor="text2"/>
              </w:rPr>
              <w:t xml:space="preserve">with the code </w:t>
            </w:r>
            <w:r>
              <w:rPr>
                <w:b/>
                <w:color w:val="1F497D" w:themeColor="text2"/>
              </w:rPr>
              <w:t xml:space="preserve">I have written, check if I have missed anything. Use the debugger to see if the </w:t>
            </w:r>
            <w:r w:rsidR="006D5641">
              <w:rPr>
                <w:b/>
                <w:color w:val="1F497D" w:themeColor="text2"/>
              </w:rPr>
              <w:t>turning point</w:t>
            </w:r>
            <w:r>
              <w:rPr>
                <w:b/>
                <w:color w:val="1F497D" w:themeColor="text2"/>
              </w:rPr>
              <w:t xml:space="preserve"> gets created</w:t>
            </w:r>
            <w:r w:rsidR="00C35F4C">
              <w:rPr>
                <w:b/>
                <w:color w:val="1F497D" w:themeColor="text2"/>
              </w:rPr>
              <w:t xml:space="preserve"> properly</w:t>
            </w:r>
            <w:r>
              <w:rPr>
                <w:b/>
                <w:color w:val="1F497D" w:themeColor="text2"/>
              </w:rPr>
              <w:t xml:space="preserve"> or not.</w:t>
            </w:r>
          </w:p>
          <w:p w:rsidR="00172653" w:rsidRPr="003C6922" w:rsidRDefault="00172653" w:rsidP="00995034">
            <w:pPr>
              <w:rPr>
                <w:color w:val="1F497D" w:themeColor="text2"/>
              </w:rPr>
            </w:pPr>
          </w:p>
        </w:tc>
        <w:tc>
          <w:tcPr>
            <w:tcW w:w="3747" w:type="dxa"/>
          </w:tcPr>
          <w:p w:rsidR="00F106E0" w:rsidRPr="003C6922" w:rsidRDefault="00BC6775">
            <w:pPr>
              <w:rPr>
                <w:b/>
                <w:color w:val="1F497D" w:themeColor="text2"/>
              </w:rPr>
            </w:pPr>
            <w:r>
              <w:rPr>
                <w:b/>
                <w:color w:val="1F497D" w:themeColor="text2"/>
              </w:rPr>
              <w:t xml:space="preserve">The turning point was created in the WHILE loop, so it was reset every time. Another error was that the points were all set to go in </w:t>
            </w:r>
            <w:r w:rsidR="00287A33">
              <w:rPr>
                <w:b/>
                <w:color w:val="1F497D" w:themeColor="text2"/>
              </w:rPr>
              <w:t>the same</w:t>
            </w:r>
            <w:r>
              <w:rPr>
                <w:b/>
                <w:color w:val="1F497D" w:themeColor="text2"/>
              </w:rPr>
              <w:t xml:space="preserve"> direction and </w:t>
            </w:r>
            <w:r w:rsidR="00287A33">
              <w:rPr>
                <w:b/>
                <w:color w:val="1F497D" w:themeColor="text2"/>
              </w:rPr>
              <w:t xml:space="preserve">some methods that were meant to contain single “=” contained “==”. </w:t>
            </w:r>
          </w:p>
          <w:p w:rsidR="008F4436" w:rsidRPr="003C6922" w:rsidRDefault="008F4436">
            <w:pPr>
              <w:rPr>
                <w:color w:val="1F497D" w:themeColor="text2"/>
              </w:rPr>
            </w:pPr>
          </w:p>
        </w:tc>
      </w:tr>
      <w:tr w:rsidR="00F106E0" w:rsidTr="003F28D8">
        <w:trPr>
          <w:trHeight w:val="1158"/>
        </w:trPr>
        <w:tc>
          <w:tcPr>
            <w:tcW w:w="2093" w:type="dxa"/>
          </w:tcPr>
          <w:p w:rsidR="00F106E0" w:rsidRPr="00C35F4C" w:rsidRDefault="00C10B1A">
            <w:pPr>
              <w:rPr>
                <w:b/>
                <w:color w:val="1F497D" w:themeColor="text2"/>
              </w:rPr>
            </w:pPr>
            <w:r w:rsidRPr="00C35F4C">
              <w:rPr>
                <w:b/>
                <w:color w:val="1F497D" w:themeColor="text2"/>
              </w:rPr>
              <w:t xml:space="preserve">If you turn left or right </w:t>
            </w:r>
            <w:r w:rsidR="00C35F4C" w:rsidRPr="00C35F4C">
              <w:rPr>
                <w:b/>
                <w:color w:val="1F497D" w:themeColor="text2"/>
              </w:rPr>
              <w:t>and then turn downwards, nothing happens.</w:t>
            </w:r>
            <w:r w:rsidR="00C13471">
              <w:rPr>
                <w:b/>
                <w:color w:val="1F497D" w:themeColor="text2"/>
              </w:rPr>
              <w:t xml:space="preserve"> (two movements in a row didn’t work.)</w:t>
            </w:r>
          </w:p>
          <w:p w:rsidR="00F106E0" w:rsidRPr="00C35F4C" w:rsidRDefault="00F106E0">
            <w:pPr>
              <w:rPr>
                <w:b/>
                <w:color w:val="1F497D" w:themeColor="text2"/>
              </w:rPr>
            </w:pPr>
          </w:p>
          <w:p w:rsidR="00F106E0" w:rsidRPr="00C35F4C" w:rsidRDefault="00F106E0">
            <w:pPr>
              <w:rPr>
                <w:b/>
                <w:color w:val="1F497D" w:themeColor="text2"/>
              </w:rPr>
            </w:pPr>
          </w:p>
        </w:tc>
        <w:tc>
          <w:tcPr>
            <w:tcW w:w="3402" w:type="dxa"/>
          </w:tcPr>
          <w:p w:rsidR="00F106E0" w:rsidRPr="00C35F4C" w:rsidRDefault="00C35F4C">
            <w:pPr>
              <w:rPr>
                <w:b/>
                <w:color w:val="1F497D" w:themeColor="text2"/>
              </w:rPr>
            </w:pPr>
            <w:r>
              <w:rPr>
                <w:b/>
                <w:color w:val="1F497D" w:themeColor="text2"/>
              </w:rPr>
              <w:t xml:space="preserve">Read code carefully. Use debugger and step through. (In truth, I believe there is NO </w:t>
            </w:r>
            <w:r w:rsidRPr="00C35F4C">
              <w:rPr>
                <w:b/>
                <w:color w:val="1F497D" w:themeColor="text2"/>
              </w:rPr>
              <w:t>proposed</w:t>
            </w:r>
            <w:r>
              <w:rPr>
                <w:b/>
                <w:color w:val="1F497D" w:themeColor="text2"/>
              </w:rPr>
              <w:t xml:space="preserve"> solution for bugs in code. There is only one way – reading code carefully, debugging over and over, stepping through and watching object statuses.)  </w:t>
            </w:r>
          </w:p>
        </w:tc>
        <w:tc>
          <w:tcPr>
            <w:tcW w:w="3747" w:type="dxa"/>
          </w:tcPr>
          <w:p w:rsidR="00F106E0" w:rsidRPr="00B01DB9" w:rsidRDefault="0029756E">
            <w:pPr>
              <w:rPr>
                <w:b/>
                <w:color w:val="1F497D" w:themeColor="text2"/>
              </w:rPr>
            </w:pPr>
            <w:r w:rsidRPr="00B01DB9">
              <w:rPr>
                <w:b/>
                <w:color w:val="1F497D" w:themeColor="text2"/>
              </w:rPr>
              <w:t xml:space="preserve">The turn detector needed to detect every single version of a segment, including turned versions, otherwise certain types would not register. </w:t>
            </w:r>
            <w:r w:rsidR="00C35F4C" w:rsidRPr="00B01DB9">
              <w:rPr>
                <w:b/>
                <w:color w:val="1F497D" w:themeColor="text2"/>
              </w:rPr>
              <w:t xml:space="preserve"> </w:t>
            </w:r>
          </w:p>
        </w:tc>
      </w:tr>
      <w:tr w:rsidR="00F106E0" w:rsidTr="003F28D8">
        <w:tc>
          <w:tcPr>
            <w:tcW w:w="2093" w:type="dxa"/>
          </w:tcPr>
          <w:p w:rsidR="00F106E0" w:rsidRPr="00C35F4C" w:rsidRDefault="00C13471">
            <w:pPr>
              <w:rPr>
                <w:b/>
                <w:color w:val="1F497D" w:themeColor="text2"/>
              </w:rPr>
            </w:pPr>
            <w:r>
              <w:rPr>
                <w:b/>
                <w:color w:val="1F497D" w:themeColor="text2"/>
              </w:rPr>
              <w:t xml:space="preserve">The turning piece was inserted one move too late, and then the turning piece was often facing the wrong way. </w:t>
            </w:r>
          </w:p>
          <w:p w:rsidR="00F106E0" w:rsidRPr="00C35F4C" w:rsidRDefault="00F106E0">
            <w:pPr>
              <w:rPr>
                <w:b/>
                <w:color w:val="1F497D" w:themeColor="text2"/>
              </w:rPr>
            </w:pPr>
          </w:p>
          <w:p w:rsidR="00F106E0" w:rsidRPr="00C35F4C" w:rsidRDefault="00F106E0">
            <w:pPr>
              <w:rPr>
                <w:b/>
                <w:color w:val="1F497D" w:themeColor="text2"/>
              </w:rPr>
            </w:pPr>
          </w:p>
        </w:tc>
        <w:tc>
          <w:tcPr>
            <w:tcW w:w="3402" w:type="dxa"/>
          </w:tcPr>
          <w:p w:rsidR="00F106E0" w:rsidRPr="00C35F4C" w:rsidRDefault="00AF7748">
            <w:pPr>
              <w:rPr>
                <w:b/>
                <w:color w:val="1F497D" w:themeColor="text2"/>
              </w:rPr>
            </w:pPr>
            <w:r>
              <w:rPr>
                <w:b/>
                <w:color w:val="1F497D" w:themeColor="text2"/>
              </w:rPr>
              <w:t>Look at the exact timing of the turns. Use the direction of the next segment in the snake when inserting the turning point, so we know</w:t>
            </w:r>
            <w:r w:rsidR="00A5381F">
              <w:rPr>
                <w:b/>
                <w:color w:val="1F497D" w:themeColor="text2"/>
              </w:rPr>
              <w:t xml:space="preserve"> where to put it so</w:t>
            </w:r>
            <w:r>
              <w:rPr>
                <w:b/>
                <w:color w:val="1F497D" w:themeColor="text2"/>
              </w:rPr>
              <w:t xml:space="preserve"> it is exactly between the two of them. </w:t>
            </w:r>
          </w:p>
        </w:tc>
        <w:tc>
          <w:tcPr>
            <w:tcW w:w="3747" w:type="dxa"/>
          </w:tcPr>
          <w:p w:rsidR="00F106E0" w:rsidRDefault="00F106E0">
            <w:pPr>
              <w:rPr>
                <w:b/>
              </w:rPr>
            </w:pPr>
          </w:p>
        </w:tc>
      </w:tr>
      <w:tr w:rsidR="00F106E0" w:rsidTr="003F28D8">
        <w:trPr>
          <w:trHeight w:val="983"/>
        </w:trPr>
        <w:tc>
          <w:tcPr>
            <w:tcW w:w="2093" w:type="dxa"/>
          </w:tcPr>
          <w:p w:rsidR="00F106E0" w:rsidRPr="00C35F4C" w:rsidRDefault="003F28D8">
            <w:pPr>
              <w:rPr>
                <w:b/>
                <w:color w:val="1F497D" w:themeColor="text2"/>
              </w:rPr>
            </w:pPr>
            <w:r>
              <w:rPr>
                <w:b/>
                <w:color w:val="1F497D" w:themeColor="text2"/>
              </w:rPr>
              <w:t xml:space="preserve">If you turn whilst eating the food, the segment direction goes wrong and the snake’s tail/body often goes in the </w:t>
            </w:r>
            <w:r>
              <w:rPr>
                <w:b/>
                <w:color w:val="1F497D" w:themeColor="text2"/>
              </w:rPr>
              <w:lastRenderedPageBreak/>
              <w:t>wrong direction and the snake loses parts.</w:t>
            </w:r>
          </w:p>
          <w:p w:rsidR="00F106E0" w:rsidRPr="00C35F4C" w:rsidRDefault="00F106E0">
            <w:pPr>
              <w:rPr>
                <w:b/>
                <w:color w:val="1F497D" w:themeColor="text2"/>
              </w:rPr>
            </w:pPr>
          </w:p>
          <w:p w:rsidR="00F106E0" w:rsidRPr="00C35F4C" w:rsidRDefault="00F106E0">
            <w:pPr>
              <w:rPr>
                <w:b/>
                <w:color w:val="1F497D" w:themeColor="text2"/>
              </w:rPr>
            </w:pPr>
          </w:p>
        </w:tc>
        <w:tc>
          <w:tcPr>
            <w:tcW w:w="3402" w:type="dxa"/>
          </w:tcPr>
          <w:p w:rsidR="00F106E0" w:rsidRPr="00C35F4C" w:rsidRDefault="00F106E0">
            <w:pPr>
              <w:rPr>
                <w:b/>
                <w:color w:val="1F497D" w:themeColor="text2"/>
              </w:rPr>
            </w:pPr>
          </w:p>
        </w:tc>
        <w:tc>
          <w:tcPr>
            <w:tcW w:w="3747" w:type="dxa"/>
          </w:tcPr>
          <w:p w:rsidR="00F106E0" w:rsidRDefault="00427B1F">
            <w:pPr>
              <w:rPr>
                <w:b/>
              </w:rPr>
            </w:pPr>
            <w:r>
              <w:rPr>
                <w:b/>
              </w:rPr>
              <w:t xml:space="preserve">The reason for this was because we had forgotten to add a </w:t>
            </w:r>
            <w:r w:rsidR="0025572C">
              <w:rPr>
                <w:b/>
              </w:rPr>
              <w:t>case for turning the new types of segments such as the flipped versions of pivot points</w:t>
            </w:r>
            <w:r>
              <w:rPr>
                <w:b/>
              </w:rPr>
              <w:t xml:space="preserve"> </w:t>
            </w:r>
          </w:p>
        </w:tc>
      </w:tr>
      <w:tr w:rsidR="00F106E0" w:rsidTr="00BE3B5F">
        <w:trPr>
          <w:trHeight w:val="761"/>
        </w:trPr>
        <w:tc>
          <w:tcPr>
            <w:tcW w:w="2093" w:type="dxa"/>
          </w:tcPr>
          <w:p w:rsidR="00F106E0" w:rsidRDefault="00F106E0">
            <w:pPr>
              <w:rPr>
                <w:b/>
              </w:rPr>
            </w:pPr>
          </w:p>
          <w:p w:rsidR="00F106E0" w:rsidRDefault="00F106E0">
            <w:pPr>
              <w:rPr>
                <w:b/>
              </w:rPr>
            </w:pPr>
          </w:p>
          <w:p w:rsidR="00F106E0" w:rsidRDefault="00F106E0">
            <w:pPr>
              <w:rPr>
                <w:b/>
              </w:rPr>
            </w:pPr>
          </w:p>
        </w:tc>
        <w:tc>
          <w:tcPr>
            <w:tcW w:w="3402" w:type="dxa"/>
          </w:tcPr>
          <w:p w:rsidR="00F106E0" w:rsidRDefault="00F106E0">
            <w:pPr>
              <w:rPr>
                <w:b/>
              </w:rPr>
            </w:pPr>
          </w:p>
        </w:tc>
        <w:tc>
          <w:tcPr>
            <w:tcW w:w="3747" w:type="dxa"/>
          </w:tcPr>
          <w:p w:rsidR="00F106E0" w:rsidRDefault="00F106E0">
            <w:pPr>
              <w:rPr>
                <w:b/>
              </w:rPr>
            </w:pPr>
          </w:p>
        </w:tc>
      </w:tr>
      <w:tr w:rsidR="00F106E0" w:rsidTr="003F28D8">
        <w:tc>
          <w:tcPr>
            <w:tcW w:w="2093" w:type="dxa"/>
          </w:tcPr>
          <w:p w:rsidR="00F106E0" w:rsidRDefault="00F106E0">
            <w:pPr>
              <w:rPr>
                <w:b/>
              </w:rPr>
            </w:pPr>
          </w:p>
          <w:p w:rsidR="00F106E0" w:rsidRDefault="00F106E0">
            <w:pPr>
              <w:rPr>
                <w:b/>
              </w:rPr>
            </w:pPr>
          </w:p>
          <w:p w:rsidR="00F106E0" w:rsidRDefault="00F106E0">
            <w:pPr>
              <w:rPr>
                <w:b/>
              </w:rPr>
            </w:pPr>
          </w:p>
        </w:tc>
        <w:tc>
          <w:tcPr>
            <w:tcW w:w="3402" w:type="dxa"/>
          </w:tcPr>
          <w:p w:rsidR="00F106E0" w:rsidRDefault="00F106E0">
            <w:pPr>
              <w:rPr>
                <w:b/>
              </w:rPr>
            </w:pPr>
          </w:p>
        </w:tc>
        <w:tc>
          <w:tcPr>
            <w:tcW w:w="3747" w:type="dxa"/>
          </w:tcPr>
          <w:p w:rsidR="00F106E0" w:rsidRDefault="00F106E0">
            <w:pPr>
              <w:rPr>
                <w:b/>
              </w:rPr>
            </w:pPr>
          </w:p>
        </w:tc>
      </w:tr>
      <w:tr w:rsidR="00F106E0" w:rsidTr="003F28D8">
        <w:tc>
          <w:tcPr>
            <w:tcW w:w="2093" w:type="dxa"/>
          </w:tcPr>
          <w:p w:rsidR="00F106E0" w:rsidRDefault="00F106E0">
            <w:pPr>
              <w:rPr>
                <w:b/>
              </w:rPr>
            </w:pPr>
          </w:p>
          <w:p w:rsidR="00F106E0" w:rsidRDefault="00F106E0">
            <w:pPr>
              <w:rPr>
                <w:b/>
              </w:rPr>
            </w:pPr>
          </w:p>
          <w:p w:rsidR="00F106E0" w:rsidRDefault="00F106E0">
            <w:pPr>
              <w:rPr>
                <w:b/>
              </w:rPr>
            </w:pPr>
          </w:p>
        </w:tc>
        <w:tc>
          <w:tcPr>
            <w:tcW w:w="3402" w:type="dxa"/>
          </w:tcPr>
          <w:p w:rsidR="00F106E0" w:rsidRDefault="00F106E0">
            <w:pPr>
              <w:rPr>
                <w:b/>
              </w:rPr>
            </w:pPr>
          </w:p>
        </w:tc>
        <w:tc>
          <w:tcPr>
            <w:tcW w:w="3747" w:type="dxa"/>
          </w:tcPr>
          <w:p w:rsidR="00F106E0" w:rsidRDefault="00F106E0">
            <w:pPr>
              <w:rPr>
                <w:b/>
              </w:rPr>
            </w:pPr>
          </w:p>
        </w:tc>
      </w:tr>
    </w:tbl>
    <w:p w:rsidR="00F106E0" w:rsidRDefault="00F106E0">
      <w:pPr>
        <w:rPr>
          <w:b/>
        </w:rPr>
      </w:pPr>
    </w:p>
    <w:p w:rsidR="000C1BC8" w:rsidRDefault="000C1BC8">
      <w:pPr>
        <w:rPr>
          <w:b/>
        </w:rPr>
      </w:pPr>
      <w:r>
        <w:rPr>
          <w:b/>
        </w:rPr>
        <w:br w:type="page"/>
      </w:r>
    </w:p>
    <w:p w:rsidR="00F106E0" w:rsidRDefault="00F106E0">
      <w:pPr>
        <w:rPr>
          <w:b/>
        </w:rPr>
      </w:pPr>
      <w:r>
        <w:rPr>
          <w:b/>
        </w:rPr>
        <w:lastRenderedPageBreak/>
        <w:t>Evaluation</w:t>
      </w:r>
    </w:p>
    <w:p w:rsidR="009B6EF4" w:rsidRPr="003C6922" w:rsidRDefault="009B6EF4" w:rsidP="009B6EF4">
      <w:pPr>
        <w:rPr>
          <w:i/>
          <w:color w:val="1F497D" w:themeColor="text2"/>
        </w:rPr>
      </w:pPr>
      <w:r w:rsidRPr="003C6922">
        <w:rPr>
          <w:i/>
          <w:color w:val="1F497D" w:themeColor="text2"/>
        </w:rPr>
        <w:t>Your project is a substantial task to be completed over several lessons. The aim of the evaluation stage is to encourage you to reflect on the progress you have made over your project and what skills you have developed.</w:t>
      </w:r>
    </w:p>
    <w:p w:rsidR="009B6EF4" w:rsidRPr="003C6922" w:rsidRDefault="009B6EF4" w:rsidP="009B6EF4">
      <w:pPr>
        <w:rPr>
          <w:i/>
          <w:color w:val="1F497D" w:themeColor="text2"/>
        </w:rPr>
      </w:pPr>
      <w:r w:rsidRPr="003C6922">
        <w:rPr>
          <w:i/>
          <w:color w:val="1F497D" w:themeColor="text2"/>
        </w:rPr>
        <w:t xml:space="preserve">You will evaluate your progress during the project as well as at the </w:t>
      </w:r>
      <w:r w:rsidR="000C1BC8" w:rsidRPr="003C6922">
        <w:rPr>
          <w:i/>
          <w:color w:val="1F497D" w:themeColor="text2"/>
        </w:rPr>
        <w:t>end;</w:t>
      </w:r>
      <w:r w:rsidRPr="003C6922">
        <w:rPr>
          <w:i/>
          <w:color w:val="1F497D" w:themeColor="text2"/>
        </w:rPr>
        <w:t xml:space="preserve"> however most of the required evaluation is completed at the end of the project when your coding is completed.</w:t>
      </w:r>
    </w:p>
    <w:p w:rsidR="002724F3" w:rsidRPr="003C6922" w:rsidRDefault="002724F3" w:rsidP="009B6EF4">
      <w:pPr>
        <w:rPr>
          <w:i/>
          <w:color w:val="1F497D" w:themeColor="text2"/>
        </w:rPr>
      </w:pPr>
      <w:r w:rsidRPr="003C6922">
        <w:rPr>
          <w:i/>
          <w:color w:val="1F497D" w:themeColor="text2"/>
        </w:rPr>
        <w:t>Your evaluation is a piece of extended w</w:t>
      </w:r>
      <w:r w:rsidR="007A54F3" w:rsidRPr="003C6922">
        <w:rPr>
          <w:i/>
          <w:color w:val="1F497D" w:themeColor="text2"/>
        </w:rPr>
        <w:t>riting, no more than 2 sides of A4</w:t>
      </w:r>
      <w:r w:rsidR="000C1BC8" w:rsidRPr="003C6922">
        <w:rPr>
          <w:i/>
          <w:color w:val="1F497D" w:themeColor="text2"/>
        </w:rPr>
        <w:t>, where you critically assess the progress you have made as a computer scientist during your project as well as show your ability to clearly communicate the skills that you have learnt.</w:t>
      </w:r>
    </w:p>
    <w:p w:rsidR="009B6EF4" w:rsidRPr="003C6922" w:rsidRDefault="002724F3" w:rsidP="009B6EF4">
      <w:pPr>
        <w:rPr>
          <w:i/>
          <w:color w:val="1F497D" w:themeColor="text2"/>
        </w:rPr>
      </w:pPr>
      <w:r w:rsidRPr="003C6922">
        <w:rPr>
          <w:i/>
          <w:color w:val="1F497D" w:themeColor="text2"/>
        </w:rPr>
        <w:t>This is worth 20</w:t>
      </w:r>
      <w:r w:rsidR="009B6EF4" w:rsidRPr="003C6922">
        <w:rPr>
          <w:i/>
          <w:color w:val="1F497D" w:themeColor="text2"/>
        </w:rPr>
        <w:t>% of the total marks available in the project.</w:t>
      </w:r>
    </w:p>
    <w:p w:rsidR="0039080F" w:rsidRPr="003C6922" w:rsidRDefault="000C1BC8">
      <w:pPr>
        <w:rPr>
          <w:b/>
          <w:color w:val="1F497D" w:themeColor="text2"/>
        </w:rPr>
      </w:pPr>
      <w:r w:rsidRPr="003C6922">
        <w:rPr>
          <w:b/>
          <w:color w:val="1F497D" w:themeColor="text2"/>
        </w:rPr>
        <w:t>Your evaluation must contain:-</w:t>
      </w:r>
    </w:p>
    <w:p w:rsidR="000C1BC8" w:rsidRPr="003C6922" w:rsidRDefault="000C1BC8">
      <w:pPr>
        <w:rPr>
          <w:b/>
          <w:color w:val="1F497D" w:themeColor="text2"/>
        </w:rPr>
      </w:pPr>
      <w:r w:rsidRPr="003C6922">
        <w:rPr>
          <w:b/>
          <w:color w:val="1F497D" w:themeColor="text2"/>
        </w:rPr>
        <w:t>An introduction to your project where you explain what the objective was.</w:t>
      </w:r>
    </w:p>
    <w:p w:rsidR="000C1BC8" w:rsidRPr="003C6922" w:rsidRDefault="000C1BC8">
      <w:pPr>
        <w:rPr>
          <w:b/>
          <w:color w:val="1F497D" w:themeColor="text2"/>
        </w:rPr>
      </w:pPr>
      <w:r w:rsidRPr="003C6922">
        <w:rPr>
          <w:b/>
          <w:color w:val="1F497D" w:themeColor="text2"/>
        </w:rPr>
        <w:t>A detailed discussion of what went well for the whole project, including examples of successes.</w:t>
      </w:r>
    </w:p>
    <w:p w:rsidR="000C1BC8" w:rsidRPr="003C6922" w:rsidRDefault="000C1BC8">
      <w:pPr>
        <w:rPr>
          <w:b/>
          <w:color w:val="1F497D" w:themeColor="text2"/>
        </w:rPr>
      </w:pPr>
      <w:r w:rsidRPr="003C6922">
        <w:rPr>
          <w:b/>
          <w:color w:val="1F497D" w:themeColor="text2"/>
        </w:rPr>
        <w:t>A detailed discussion of what could have been improved for the whole project, including examples where you suggest improvements.</w:t>
      </w:r>
    </w:p>
    <w:p w:rsidR="000C1BC8" w:rsidRPr="003C6922" w:rsidRDefault="000C1BC8">
      <w:pPr>
        <w:rPr>
          <w:b/>
          <w:color w:val="1F497D" w:themeColor="text2"/>
        </w:rPr>
      </w:pPr>
      <w:r w:rsidRPr="003C6922">
        <w:rPr>
          <w:b/>
          <w:color w:val="1F497D" w:themeColor="text2"/>
        </w:rPr>
        <w:t>Evidence of the skills you have developed through the project.</w:t>
      </w:r>
    </w:p>
    <w:p w:rsidR="000C1BC8" w:rsidRPr="003C6922" w:rsidRDefault="000C1BC8">
      <w:pPr>
        <w:rPr>
          <w:b/>
          <w:color w:val="1F497D" w:themeColor="text2"/>
        </w:rPr>
      </w:pPr>
      <w:r w:rsidRPr="003C6922">
        <w:rPr>
          <w:b/>
          <w:color w:val="1F497D" w:themeColor="text2"/>
        </w:rPr>
        <w:t>Evidence of learning and progress through the project, e.g. learning a new coding language.</w:t>
      </w:r>
    </w:p>
    <w:p w:rsidR="007A54F3" w:rsidRPr="003C6922" w:rsidRDefault="000C1BC8">
      <w:pPr>
        <w:rPr>
          <w:b/>
          <w:color w:val="1F497D" w:themeColor="text2"/>
        </w:rPr>
      </w:pPr>
      <w:r w:rsidRPr="003C6922">
        <w:rPr>
          <w:b/>
          <w:color w:val="1F497D" w:themeColor="text2"/>
        </w:rPr>
        <w:t>Suggestions of improvements to the project, at each of the stages.</w:t>
      </w:r>
    </w:p>
    <w:p w:rsidR="007A54F3" w:rsidRPr="003C6922" w:rsidRDefault="003C6922">
      <w:pPr>
        <w:rPr>
          <w:b/>
          <w:color w:val="1F497D" w:themeColor="text2"/>
        </w:rPr>
      </w:pPr>
      <w:r>
        <w:rPr>
          <w:b/>
          <w:color w:val="1F497D" w:themeColor="text2"/>
        </w:rPr>
        <w:t xml:space="preserve">(no more than a paragraph) </w:t>
      </w:r>
      <w:r w:rsidR="007A54F3" w:rsidRPr="003C6922">
        <w:rPr>
          <w:b/>
          <w:color w:val="1F497D" w:themeColor="text2"/>
        </w:rPr>
        <w:t>A discussion of what gr</w:t>
      </w:r>
      <w:r>
        <w:rPr>
          <w:b/>
          <w:color w:val="1F497D" w:themeColor="text2"/>
        </w:rPr>
        <w:t>ade you feel your work deserves with evidence of why you believe this.</w:t>
      </w:r>
    </w:p>
    <w:sectPr w:rsidR="007A54F3" w:rsidRPr="003C6922">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4728" w:rsidRDefault="007E4728" w:rsidP="0039080F">
      <w:pPr>
        <w:spacing w:after="0" w:line="240" w:lineRule="auto"/>
      </w:pPr>
      <w:r>
        <w:separator/>
      </w:r>
    </w:p>
  </w:endnote>
  <w:endnote w:type="continuationSeparator" w:id="0">
    <w:p w:rsidR="007E4728" w:rsidRDefault="007E4728" w:rsidP="00390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4728" w:rsidRDefault="007E4728" w:rsidP="0039080F">
      <w:pPr>
        <w:spacing w:after="0" w:line="240" w:lineRule="auto"/>
      </w:pPr>
      <w:r>
        <w:separator/>
      </w:r>
    </w:p>
  </w:footnote>
  <w:footnote w:type="continuationSeparator" w:id="0">
    <w:p w:rsidR="007E4728" w:rsidRDefault="007E4728" w:rsidP="00390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0AB1" w:rsidRDefault="00CC0AB1">
    <w:pPr>
      <w:pStyle w:val="Header"/>
    </w:pPr>
    <w:r>
      <w:t>Joshua O’Donoghue</w:t>
    </w:r>
  </w:p>
  <w:p w:rsidR="00CC0AB1" w:rsidRDefault="00CC0AB1">
    <w:pPr>
      <w:pStyle w:val="Header"/>
    </w:pPr>
    <w:r>
      <w:t>8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B2478"/>
    <w:multiLevelType w:val="hybridMultilevel"/>
    <w:tmpl w:val="7A64B7A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A637C1"/>
    <w:multiLevelType w:val="hybridMultilevel"/>
    <w:tmpl w:val="65ACC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C7006F"/>
    <w:multiLevelType w:val="hybridMultilevel"/>
    <w:tmpl w:val="A6AECF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AwMjE3tjQzMbQwMjRV0lEKTi0uzszPAykwrAUASD7QhywAAAA="/>
  </w:docVars>
  <w:rsids>
    <w:rsidRoot w:val="00A041C1"/>
    <w:rsid w:val="00002F44"/>
    <w:rsid w:val="00050832"/>
    <w:rsid w:val="00080A08"/>
    <w:rsid w:val="000B4F00"/>
    <w:rsid w:val="000C1BC8"/>
    <w:rsid w:val="001033D7"/>
    <w:rsid w:val="00161746"/>
    <w:rsid w:val="00170F93"/>
    <w:rsid w:val="00172653"/>
    <w:rsid w:val="00194080"/>
    <w:rsid w:val="00194163"/>
    <w:rsid w:val="00242B5A"/>
    <w:rsid w:val="0025572C"/>
    <w:rsid w:val="002724F3"/>
    <w:rsid w:val="002856A1"/>
    <w:rsid w:val="00287A33"/>
    <w:rsid w:val="0029756E"/>
    <w:rsid w:val="002A49E2"/>
    <w:rsid w:val="002E1A52"/>
    <w:rsid w:val="00302368"/>
    <w:rsid w:val="00354187"/>
    <w:rsid w:val="0036242C"/>
    <w:rsid w:val="0039080F"/>
    <w:rsid w:val="003C6922"/>
    <w:rsid w:val="003F28D8"/>
    <w:rsid w:val="00416F15"/>
    <w:rsid w:val="00427B1F"/>
    <w:rsid w:val="00481FAA"/>
    <w:rsid w:val="004A78E4"/>
    <w:rsid w:val="004B4FA4"/>
    <w:rsid w:val="004E3A43"/>
    <w:rsid w:val="004F0E17"/>
    <w:rsid w:val="004F50E6"/>
    <w:rsid w:val="005F2A8B"/>
    <w:rsid w:val="005F3BCE"/>
    <w:rsid w:val="00650B07"/>
    <w:rsid w:val="00670D32"/>
    <w:rsid w:val="006A0F54"/>
    <w:rsid w:val="006C1160"/>
    <w:rsid w:val="006D5641"/>
    <w:rsid w:val="00750D80"/>
    <w:rsid w:val="0079795D"/>
    <w:rsid w:val="007A4046"/>
    <w:rsid w:val="007A54F3"/>
    <w:rsid w:val="007E4728"/>
    <w:rsid w:val="00817D71"/>
    <w:rsid w:val="0084418E"/>
    <w:rsid w:val="0085787C"/>
    <w:rsid w:val="008B3662"/>
    <w:rsid w:val="008F4436"/>
    <w:rsid w:val="009102B6"/>
    <w:rsid w:val="009312E0"/>
    <w:rsid w:val="00995034"/>
    <w:rsid w:val="009B6EF4"/>
    <w:rsid w:val="009F1331"/>
    <w:rsid w:val="00A041C1"/>
    <w:rsid w:val="00A5381F"/>
    <w:rsid w:val="00A652B4"/>
    <w:rsid w:val="00A76D1D"/>
    <w:rsid w:val="00A911A2"/>
    <w:rsid w:val="00AD2525"/>
    <w:rsid w:val="00AF7748"/>
    <w:rsid w:val="00B01DB9"/>
    <w:rsid w:val="00BA046A"/>
    <w:rsid w:val="00BC6775"/>
    <w:rsid w:val="00BE0407"/>
    <w:rsid w:val="00BE3B5F"/>
    <w:rsid w:val="00BE402E"/>
    <w:rsid w:val="00BF0902"/>
    <w:rsid w:val="00C10B1A"/>
    <w:rsid w:val="00C13471"/>
    <w:rsid w:val="00C23E36"/>
    <w:rsid w:val="00C35F4C"/>
    <w:rsid w:val="00C56A65"/>
    <w:rsid w:val="00CC0AB1"/>
    <w:rsid w:val="00D65DF0"/>
    <w:rsid w:val="00D97529"/>
    <w:rsid w:val="00DE0EBD"/>
    <w:rsid w:val="00E27D76"/>
    <w:rsid w:val="00EE1D00"/>
    <w:rsid w:val="00F106E0"/>
    <w:rsid w:val="00F4247D"/>
    <w:rsid w:val="00F708E9"/>
    <w:rsid w:val="00FB19B3"/>
    <w:rsid w:val="00FF65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478CE"/>
  <w15:docId w15:val="{2EA8F74E-5295-4633-9B35-699476BEA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11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08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080F"/>
  </w:style>
  <w:style w:type="paragraph" w:styleId="Footer">
    <w:name w:val="footer"/>
    <w:basedOn w:val="Normal"/>
    <w:link w:val="FooterChar"/>
    <w:uiPriority w:val="99"/>
    <w:unhideWhenUsed/>
    <w:rsid w:val="003908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080F"/>
  </w:style>
  <w:style w:type="paragraph" w:styleId="BalloonText">
    <w:name w:val="Balloon Text"/>
    <w:basedOn w:val="Normal"/>
    <w:link w:val="BalloonTextChar"/>
    <w:uiPriority w:val="99"/>
    <w:semiHidden/>
    <w:unhideWhenUsed/>
    <w:rsid w:val="00C23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3E36"/>
    <w:rPr>
      <w:rFonts w:ascii="Tahoma" w:hAnsi="Tahoma" w:cs="Tahoma"/>
      <w:sz w:val="16"/>
      <w:szCs w:val="16"/>
    </w:rPr>
  </w:style>
  <w:style w:type="paragraph" w:styleId="ListParagraph">
    <w:name w:val="List Paragraph"/>
    <w:basedOn w:val="Normal"/>
    <w:uiPriority w:val="34"/>
    <w:qFormat/>
    <w:rsid w:val="00C23E36"/>
    <w:pPr>
      <w:ind w:left="720"/>
      <w:contextualSpacing/>
    </w:pPr>
  </w:style>
  <w:style w:type="character" w:styleId="Hyperlink">
    <w:name w:val="Hyperlink"/>
    <w:basedOn w:val="DefaultParagraphFont"/>
    <w:uiPriority w:val="99"/>
    <w:unhideWhenUsed/>
    <w:rsid w:val="00C23E36"/>
    <w:rPr>
      <w:color w:val="0000FF" w:themeColor="hyperlink"/>
      <w:u w:val="single"/>
    </w:rPr>
  </w:style>
  <w:style w:type="character" w:styleId="Mention">
    <w:name w:val="Mention"/>
    <w:basedOn w:val="DefaultParagraphFont"/>
    <w:uiPriority w:val="99"/>
    <w:semiHidden/>
    <w:unhideWhenUsed/>
    <w:rsid w:val="006C1160"/>
    <w:rPr>
      <w:color w:val="2B579A"/>
      <w:shd w:val="clear" w:color="auto" w:fill="E6E6E6"/>
    </w:rPr>
  </w:style>
  <w:style w:type="character" w:styleId="FollowedHyperlink">
    <w:name w:val="FollowedHyperlink"/>
    <w:basedOn w:val="DefaultParagraphFont"/>
    <w:uiPriority w:val="99"/>
    <w:semiHidden/>
    <w:unhideWhenUsed/>
    <w:rsid w:val="006C11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039062">
      <w:bodyDiv w:val="1"/>
      <w:marLeft w:val="0"/>
      <w:marRight w:val="0"/>
      <w:marTop w:val="0"/>
      <w:marBottom w:val="0"/>
      <w:divBdr>
        <w:top w:val="none" w:sz="0" w:space="0" w:color="auto"/>
        <w:left w:val="none" w:sz="0" w:space="0" w:color="auto"/>
        <w:bottom w:val="none" w:sz="0" w:space="0" w:color="auto"/>
        <w:right w:val="none" w:sz="0" w:space="0" w:color="auto"/>
      </w:divBdr>
      <w:divsChild>
        <w:div w:id="1148669215">
          <w:marLeft w:val="0"/>
          <w:marRight w:val="0"/>
          <w:marTop w:val="0"/>
          <w:marBottom w:val="0"/>
          <w:divBdr>
            <w:top w:val="none" w:sz="0" w:space="0" w:color="auto"/>
            <w:left w:val="none" w:sz="0" w:space="0" w:color="auto"/>
            <w:bottom w:val="none" w:sz="0" w:space="0" w:color="auto"/>
            <w:right w:val="none" w:sz="0" w:space="0" w:color="auto"/>
          </w:divBdr>
          <w:divsChild>
            <w:div w:id="1774781569">
              <w:marLeft w:val="0"/>
              <w:marRight w:val="0"/>
              <w:marTop w:val="0"/>
              <w:marBottom w:val="0"/>
              <w:divBdr>
                <w:top w:val="none" w:sz="0" w:space="0" w:color="auto"/>
                <w:left w:val="none" w:sz="0" w:space="0" w:color="auto"/>
                <w:bottom w:val="none" w:sz="0" w:space="0" w:color="auto"/>
                <w:right w:val="none" w:sz="0" w:space="0" w:color="auto"/>
              </w:divBdr>
              <w:divsChild>
                <w:div w:id="667640031">
                  <w:marLeft w:val="0"/>
                  <w:marRight w:val="0"/>
                  <w:marTop w:val="0"/>
                  <w:marBottom w:val="0"/>
                  <w:divBdr>
                    <w:top w:val="none" w:sz="0" w:space="0" w:color="auto"/>
                    <w:left w:val="none" w:sz="0" w:space="0" w:color="auto"/>
                    <w:bottom w:val="none" w:sz="0" w:space="0" w:color="auto"/>
                    <w:right w:val="none" w:sz="0" w:space="0" w:color="auto"/>
                  </w:divBdr>
                  <w:divsChild>
                    <w:div w:id="1464956914">
                      <w:marLeft w:val="0"/>
                      <w:marRight w:val="0"/>
                      <w:marTop w:val="0"/>
                      <w:marBottom w:val="0"/>
                      <w:divBdr>
                        <w:top w:val="none" w:sz="0" w:space="0" w:color="auto"/>
                        <w:left w:val="none" w:sz="0" w:space="0" w:color="auto"/>
                        <w:bottom w:val="none" w:sz="0" w:space="0" w:color="auto"/>
                        <w:right w:val="none" w:sz="0" w:space="0" w:color="auto"/>
                      </w:divBdr>
                      <w:divsChild>
                        <w:div w:id="455564153">
                          <w:marLeft w:val="0"/>
                          <w:marRight w:val="0"/>
                          <w:marTop w:val="0"/>
                          <w:marBottom w:val="0"/>
                          <w:divBdr>
                            <w:top w:val="none" w:sz="0" w:space="0" w:color="auto"/>
                            <w:left w:val="none" w:sz="0" w:space="0" w:color="auto"/>
                            <w:bottom w:val="none" w:sz="0" w:space="0" w:color="auto"/>
                            <w:right w:val="none" w:sz="0" w:space="0" w:color="auto"/>
                          </w:divBdr>
                          <w:divsChild>
                            <w:div w:id="132407176">
                              <w:marLeft w:val="0"/>
                              <w:marRight w:val="0"/>
                              <w:marTop w:val="0"/>
                              <w:marBottom w:val="0"/>
                              <w:divBdr>
                                <w:top w:val="none" w:sz="0" w:space="0" w:color="auto"/>
                                <w:left w:val="none" w:sz="0" w:space="0" w:color="auto"/>
                                <w:bottom w:val="none" w:sz="0" w:space="0" w:color="auto"/>
                                <w:right w:val="none" w:sz="0" w:space="0" w:color="auto"/>
                              </w:divBdr>
                              <w:divsChild>
                                <w:div w:id="464353595">
                                  <w:marLeft w:val="0"/>
                                  <w:marRight w:val="0"/>
                                  <w:marTop w:val="0"/>
                                  <w:marBottom w:val="0"/>
                                  <w:divBdr>
                                    <w:top w:val="none" w:sz="0" w:space="0" w:color="auto"/>
                                    <w:left w:val="none" w:sz="0" w:space="0" w:color="auto"/>
                                    <w:bottom w:val="none" w:sz="0" w:space="0" w:color="auto"/>
                                    <w:right w:val="none" w:sz="0" w:space="0" w:color="auto"/>
                                  </w:divBdr>
                                  <w:divsChild>
                                    <w:div w:id="623999953">
                                      <w:marLeft w:val="0"/>
                                      <w:marRight w:val="0"/>
                                      <w:marTop w:val="0"/>
                                      <w:marBottom w:val="0"/>
                                      <w:divBdr>
                                        <w:top w:val="none" w:sz="0" w:space="0" w:color="auto"/>
                                        <w:left w:val="none" w:sz="0" w:space="0" w:color="auto"/>
                                        <w:bottom w:val="none" w:sz="0" w:space="0" w:color="auto"/>
                                        <w:right w:val="none" w:sz="0" w:space="0" w:color="auto"/>
                                      </w:divBdr>
                                      <w:divsChild>
                                        <w:div w:id="971908620">
                                          <w:marLeft w:val="0"/>
                                          <w:marRight w:val="0"/>
                                          <w:marTop w:val="0"/>
                                          <w:marBottom w:val="0"/>
                                          <w:divBdr>
                                            <w:top w:val="none" w:sz="0" w:space="0" w:color="auto"/>
                                            <w:left w:val="none" w:sz="0" w:space="0" w:color="auto"/>
                                            <w:bottom w:val="none" w:sz="0" w:space="0" w:color="auto"/>
                                            <w:right w:val="none" w:sz="0" w:space="0" w:color="auto"/>
                                          </w:divBdr>
                                          <w:divsChild>
                                            <w:div w:id="162475983">
                                              <w:marLeft w:val="0"/>
                                              <w:marRight w:val="0"/>
                                              <w:marTop w:val="0"/>
                                              <w:marBottom w:val="0"/>
                                              <w:divBdr>
                                                <w:top w:val="none" w:sz="0" w:space="0" w:color="auto"/>
                                                <w:left w:val="none" w:sz="0" w:space="0" w:color="auto"/>
                                                <w:bottom w:val="none" w:sz="0" w:space="0" w:color="auto"/>
                                                <w:right w:val="none" w:sz="0" w:space="0" w:color="auto"/>
                                              </w:divBdr>
                                              <w:divsChild>
                                                <w:div w:id="1345864769">
                                                  <w:marLeft w:val="0"/>
                                                  <w:marRight w:val="195"/>
                                                  <w:marTop w:val="0"/>
                                                  <w:marBottom w:val="0"/>
                                                  <w:divBdr>
                                                    <w:top w:val="none" w:sz="0" w:space="0" w:color="auto"/>
                                                    <w:left w:val="none" w:sz="0" w:space="0" w:color="auto"/>
                                                    <w:bottom w:val="none" w:sz="0" w:space="0" w:color="auto"/>
                                                    <w:right w:val="none" w:sz="0" w:space="0" w:color="auto"/>
                                                  </w:divBdr>
                                                  <w:divsChild>
                                                    <w:div w:id="542012706">
                                                      <w:marLeft w:val="0"/>
                                                      <w:marRight w:val="0"/>
                                                      <w:marTop w:val="0"/>
                                                      <w:marBottom w:val="0"/>
                                                      <w:divBdr>
                                                        <w:top w:val="none" w:sz="0" w:space="0" w:color="auto"/>
                                                        <w:left w:val="none" w:sz="0" w:space="0" w:color="auto"/>
                                                        <w:bottom w:val="none" w:sz="0" w:space="0" w:color="auto"/>
                                                        <w:right w:val="none" w:sz="0" w:space="0" w:color="auto"/>
                                                      </w:divBdr>
                                                      <w:divsChild>
                                                        <w:div w:id="1227687207">
                                                          <w:marLeft w:val="0"/>
                                                          <w:marRight w:val="0"/>
                                                          <w:marTop w:val="0"/>
                                                          <w:marBottom w:val="0"/>
                                                          <w:divBdr>
                                                            <w:top w:val="none" w:sz="0" w:space="0" w:color="auto"/>
                                                            <w:left w:val="none" w:sz="0" w:space="0" w:color="auto"/>
                                                            <w:bottom w:val="none" w:sz="0" w:space="0" w:color="auto"/>
                                                            <w:right w:val="none" w:sz="0" w:space="0" w:color="auto"/>
                                                          </w:divBdr>
                                                          <w:divsChild>
                                                            <w:div w:id="2092577040">
                                                              <w:marLeft w:val="0"/>
                                                              <w:marRight w:val="0"/>
                                                              <w:marTop w:val="0"/>
                                                              <w:marBottom w:val="0"/>
                                                              <w:divBdr>
                                                                <w:top w:val="none" w:sz="0" w:space="0" w:color="auto"/>
                                                                <w:left w:val="none" w:sz="0" w:space="0" w:color="auto"/>
                                                                <w:bottom w:val="none" w:sz="0" w:space="0" w:color="auto"/>
                                                                <w:right w:val="none" w:sz="0" w:space="0" w:color="auto"/>
                                                              </w:divBdr>
                                                              <w:divsChild>
                                                                <w:div w:id="281958443">
                                                                  <w:marLeft w:val="0"/>
                                                                  <w:marRight w:val="0"/>
                                                                  <w:marTop w:val="0"/>
                                                                  <w:marBottom w:val="0"/>
                                                                  <w:divBdr>
                                                                    <w:top w:val="none" w:sz="0" w:space="0" w:color="auto"/>
                                                                    <w:left w:val="none" w:sz="0" w:space="0" w:color="auto"/>
                                                                    <w:bottom w:val="none" w:sz="0" w:space="0" w:color="auto"/>
                                                                    <w:right w:val="none" w:sz="0" w:space="0" w:color="auto"/>
                                                                  </w:divBdr>
                                                                  <w:divsChild>
                                                                    <w:div w:id="874730549">
                                                                      <w:marLeft w:val="405"/>
                                                                      <w:marRight w:val="0"/>
                                                                      <w:marTop w:val="0"/>
                                                                      <w:marBottom w:val="0"/>
                                                                      <w:divBdr>
                                                                        <w:top w:val="none" w:sz="0" w:space="0" w:color="auto"/>
                                                                        <w:left w:val="none" w:sz="0" w:space="0" w:color="auto"/>
                                                                        <w:bottom w:val="none" w:sz="0" w:space="0" w:color="auto"/>
                                                                        <w:right w:val="none" w:sz="0" w:space="0" w:color="auto"/>
                                                                      </w:divBdr>
                                                                      <w:divsChild>
                                                                        <w:div w:id="2044866968">
                                                                          <w:marLeft w:val="0"/>
                                                                          <w:marRight w:val="0"/>
                                                                          <w:marTop w:val="0"/>
                                                                          <w:marBottom w:val="0"/>
                                                                          <w:divBdr>
                                                                            <w:top w:val="none" w:sz="0" w:space="0" w:color="auto"/>
                                                                            <w:left w:val="none" w:sz="0" w:space="0" w:color="auto"/>
                                                                            <w:bottom w:val="none" w:sz="0" w:space="0" w:color="auto"/>
                                                                            <w:right w:val="none" w:sz="0" w:space="0" w:color="auto"/>
                                                                          </w:divBdr>
                                                                          <w:divsChild>
                                                                            <w:div w:id="1350571323">
                                                                              <w:marLeft w:val="0"/>
                                                                              <w:marRight w:val="0"/>
                                                                              <w:marTop w:val="0"/>
                                                                              <w:marBottom w:val="0"/>
                                                                              <w:divBdr>
                                                                                <w:top w:val="none" w:sz="0" w:space="0" w:color="auto"/>
                                                                                <w:left w:val="none" w:sz="0" w:space="0" w:color="auto"/>
                                                                                <w:bottom w:val="none" w:sz="0" w:space="0" w:color="auto"/>
                                                                                <w:right w:val="none" w:sz="0" w:space="0" w:color="auto"/>
                                                                              </w:divBdr>
                                                                              <w:divsChild>
                                                                                <w:div w:id="1440638371">
                                                                                  <w:marLeft w:val="0"/>
                                                                                  <w:marRight w:val="0"/>
                                                                                  <w:marTop w:val="0"/>
                                                                                  <w:marBottom w:val="0"/>
                                                                                  <w:divBdr>
                                                                                    <w:top w:val="none" w:sz="0" w:space="0" w:color="auto"/>
                                                                                    <w:left w:val="none" w:sz="0" w:space="0" w:color="auto"/>
                                                                                    <w:bottom w:val="none" w:sz="0" w:space="0" w:color="auto"/>
                                                                                    <w:right w:val="none" w:sz="0" w:space="0" w:color="auto"/>
                                                                                  </w:divBdr>
                                                                                  <w:divsChild>
                                                                                    <w:div w:id="244733326">
                                                                                      <w:marLeft w:val="0"/>
                                                                                      <w:marRight w:val="0"/>
                                                                                      <w:marTop w:val="0"/>
                                                                                      <w:marBottom w:val="0"/>
                                                                                      <w:divBdr>
                                                                                        <w:top w:val="none" w:sz="0" w:space="0" w:color="auto"/>
                                                                                        <w:left w:val="none" w:sz="0" w:space="0" w:color="auto"/>
                                                                                        <w:bottom w:val="none" w:sz="0" w:space="0" w:color="auto"/>
                                                                                        <w:right w:val="none" w:sz="0" w:space="0" w:color="auto"/>
                                                                                      </w:divBdr>
                                                                                      <w:divsChild>
                                                                                        <w:div w:id="759839371">
                                                                                          <w:marLeft w:val="0"/>
                                                                                          <w:marRight w:val="0"/>
                                                                                          <w:marTop w:val="0"/>
                                                                                          <w:marBottom w:val="0"/>
                                                                                          <w:divBdr>
                                                                                            <w:top w:val="none" w:sz="0" w:space="0" w:color="auto"/>
                                                                                            <w:left w:val="none" w:sz="0" w:space="0" w:color="auto"/>
                                                                                            <w:bottom w:val="none" w:sz="0" w:space="0" w:color="auto"/>
                                                                                            <w:right w:val="none" w:sz="0" w:space="0" w:color="auto"/>
                                                                                          </w:divBdr>
                                                                                          <w:divsChild>
                                                                                            <w:div w:id="1060909461">
                                                                                              <w:marLeft w:val="0"/>
                                                                                              <w:marRight w:val="0"/>
                                                                                              <w:marTop w:val="0"/>
                                                                                              <w:marBottom w:val="0"/>
                                                                                              <w:divBdr>
                                                                                                <w:top w:val="none" w:sz="0" w:space="0" w:color="auto"/>
                                                                                                <w:left w:val="none" w:sz="0" w:space="0" w:color="auto"/>
                                                                                                <w:bottom w:val="none" w:sz="0" w:space="0" w:color="auto"/>
                                                                                                <w:right w:val="none" w:sz="0" w:space="0" w:color="auto"/>
                                                                                              </w:divBdr>
                                                                                              <w:divsChild>
                                                                                                <w:div w:id="69815169">
                                                                                                  <w:marLeft w:val="0"/>
                                                                                                  <w:marRight w:val="0"/>
                                                                                                  <w:marTop w:val="15"/>
                                                                                                  <w:marBottom w:val="0"/>
                                                                                                  <w:divBdr>
                                                                                                    <w:top w:val="none" w:sz="0" w:space="0" w:color="auto"/>
                                                                                                    <w:left w:val="none" w:sz="0" w:space="0" w:color="auto"/>
                                                                                                    <w:bottom w:val="single" w:sz="6" w:space="15" w:color="auto"/>
                                                                                                    <w:right w:val="none" w:sz="0" w:space="0" w:color="auto"/>
                                                                                                  </w:divBdr>
                                                                                                  <w:divsChild>
                                                                                                    <w:div w:id="712657889">
                                                                                                      <w:marLeft w:val="0"/>
                                                                                                      <w:marRight w:val="0"/>
                                                                                                      <w:marTop w:val="180"/>
                                                                                                      <w:marBottom w:val="0"/>
                                                                                                      <w:divBdr>
                                                                                                        <w:top w:val="none" w:sz="0" w:space="0" w:color="auto"/>
                                                                                                        <w:left w:val="none" w:sz="0" w:space="0" w:color="auto"/>
                                                                                                        <w:bottom w:val="none" w:sz="0" w:space="0" w:color="auto"/>
                                                                                                        <w:right w:val="none" w:sz="0" w:space="0" w:color="auto"/>
                                                                                                      </w:divBdr>
                                                                                                      <w:divsChild>
                                                                                                        <w:div w:id="269944486">
                                                                                                          <w:marLeft w:val="0"/>
                                                                                                          <w:marRight w:val="0"/>
                                                                                                          <w:marTop w:val="0"/>
                                                                                                          <w:marBottom w:val="0"/>
                                                                                                          <w:divBdr>
                                                                                                            <w:top w:val="none" w:sz="0" w:space="0" w:color="auto"/>
                                                                                                            <w:left w:val="none" w:sz="0" w:space="0" w:color="auto"/>
                                                                                                            <w:bottom w:val="none" w:sz="0" w:space="0" w:color="auto"/>
                                                                                                            <w:right w:val="none" w:sz="0" w:space="0" w:color="auto"/>
                                                                                                          </w:divBdr>
                                                                                                          <w:divsChild>
                                                                                                            <w:div w:id="1627007363">
                                                                                                              <w:marLeft w:val="0"/>
                                                                                                              <w:marRight w:val="0"/>
                                                                                                              <w:marTop w:val="0"/>
                                                                                                              <w:marBottom w:val="0"/>
                                                                                                              <w:divBdr>
                                                                                                                <w:top w:val="none" w:sz="0" w:space="0" w:color="auto"/>
                                                                                                                <w:left w:val="none" w:sz="0" w:space="0" w:color="auto"/>
                                                                                                                <w:bottom w:val="none" w:sz="0" w:space="0" w:color="auto"/>
                                                                                                                <w:right w:val="none" w:sz="0" w:space="0" w:color="auto"/>
                                                                                                              </w:divBdr>
                                                                                                              <w:divsChild>
                                                                                                                <w:div w:id="977953735">
                                                                                                                  <w:marLeft w:val="0"/>
                                                                                                                  <w:marRight w:val="0"/>
                                                                                                                  <w:marTop w:val="30"/>
                                                                                                                  <w:marBottom w:val="0"/>
                                                                                                                  <w:divBdr>
                                                                                                                    <w:top w:val="none" w:sz="0" w:space="0" w:color="auto"/>
                                                                                                                    <w:left w:val="none" w:sz="0" w:space="0" w:color="auto"/>
                                                                                                                    <w:bottom w:val="none" w:sz="0" w:space="0" w:color="auto"/>
                                                                                                                    <w:right w:val="none" w:sz="0" w:space="0" w:color="auto"/>
                                                                                                                  </w:divBdr>
                                                                                                                  <w:divsChild>
                                                                                                                    <w:div w:id="1006976533">
                                                                                                                      <w:marLeft w:val="0"/>
                                                                                                                      <w:marRight w:val="0"/>
                                                                                                                      <w:marTop w:val="0"/>
                                                                                                                      <w:marBottom w:val="0"/>
                                                                                                                      <w:divBdr>
                                                                                                                        <w:top w:val="none" w:sz="0" w:space="0" w:color="auto"/>
                                                                                                                        <w:left w:val="none" w:sz="0" w:space="0" w:color="auto"/>
                                                                                                                        <w:bottom w:val="none" w:sz="0" w:space="0" w:color="auto"/>
                                                                                                                        <w:right w:val="none" w:sz="0" w:space="0" w:color="auto"/>
                                                                                                                      </w:divBdr>
                                                                                                                      <w:divsChild>
                                                                                                                        <w:div w:id="383650414">
                                                                                                                          <w:marLeft w:val="0"/>
                                                                                                                          <w:marRight w:val="0"/>
                                                                                                                          <w:marTop w:val="0"/>
                                                                                                                          <w:marBottom w:val="0"/>
                                                                                                                          <w:divBdr>
                                                                                                                            <w:top w:val="none" w:sz="0" w:space="0" w:color="auto"/>
                                                                                                                            <w:left w:val="none" w:sz="0" w:space="0" w:color="auto"/>
                                                                                                                            <w:bottom w:val="none" w:sz="0" w:space="0" w:color="auto"/>
                                                                                                                            <w:right w:val="none" w:sz="0" w:space="0" w:color="auto"/>
                                                                                                                          </w:divBdr>
                                                                                                                          <w:divsChild>
                                                                                                                            <w:div w:id="877544880">
                                                                                                                              <w:marLeft w:val="0"/>
                                                                                                                              <w:marRight w:val="0"/>
                                                                                                                              <w:marTop w:val="0"/>
                                                                                                                              <w:marBottom w:val="0"/>
                                                                                                                              <w:divBdr>
                                                                                                                                <w:top w:val="none" w:sz="0" w:space="0" w:color="auto"/>
                                                                                                                                <w:left w:val="none" w:sz="0" w:space="0" w:color="auto"/>
                                                                                                                                <w:bottom w:val="none" w:sz="0" w:space="0" w:color="auto"/>
                                                                                                                                <w:right w:val="none" w:sz="0" w:space="0" w:color="auto"/>
                                                                                                                              </w:divBdr>
                                                                                                                              <w:divsChild>
                                                                                                                                <w:div w:id="2032801366">
                                                                                                                                  <w:marLeft w:val="0"/>
                                                                                                                                  <w:marRight w:val="0"/>
                                                                                                                                  <w:marTop w:val="0"/>
                                                                                                                                  <w:marBottom w:val="0"/>
                                                                                                                                  <w:divBdr>
                                                                                                                                    <w:top w:val="none" w:sz="0" w:space="0" w:color="auto"/>
                                                                                                                                    <w:left w:val="none" w:sz="0" w:space="0" w:color="auto"/>
                                                                                                                                    <w:bottom w:val="none" w:sz="0" w:space="0" w:color="auto"/>
                                                                                                                                    <w:right w:val="none" w:sz="0" w:space="0" w:color="auto"/>
                                                                                                                                  </w:divBdr>
                                                                                                                                </w:div>
                                                                                                                                <w:div w:id="1915241471">
                                                                                                                                  <w:marLeft w:val="0"/>
                                                                                                                                  <w:marRight w:val="0"/>
                                                                                                                                  <w:marTop w:val="0"/>
                                                                                                                                  <w:marBottom w:val="0"/>
                                                                                                                                  <w:divBdr>
                                                                                                                                    <w:top w:val="none" w:sz="0" w:space="0" w:color="auto"/>
                                                                                                                                    <w:left w:val="none" w:sz="0" w:space="0" w:color="auto"/>
                                                                                                                                    <w:bottom w:val="none" w:sz="0" w:space="0" w:color="auto"/>
                                                                                                                                    <w:right w:val="none" w:sz="0" w:space="0" w:color="auto"/>
                                                                                                                                  </w:divBdr>
                                                                                                                                </w:div>
                                                                                                                                <w:div w:id="471950539">
                                                                                                                                  <w:marLeft w:val="0"/>
                                                                                                                                  <w:marRight w:val="0"/>
                                                                                                                                  <w:marTop w:val="0"/>
                                                                                                                                  <w:marBottom w:val="0"/>
                                                                                                                                  <w:divBdr>
                                                                                                                                    <w:top w:val="none" w:sz="0" w:space="0" w:color="auto"/>
                                                                                                                                    <w:left w:val="none" w:sz="0" w:space="0" w:color="auto"/>
                                                                                                                                    <w:bottom w:val="none" w:sz="0" w:space="0" w:color="auto"/>
                                                                                                                                    <w:right w:val="none" w:sz="0" w:space="0" w:color="auto"/>
                                                                                                                                  </w:divBdr>
                                                                                                                                </w:div>
                                                                                                                                <w:div w:id="1664357874">
                                                                                                                                  <w:marLeft w:val="0"/>
                                                                                                                                  <w:marRight w:val="0"/>
                                                                                                                                  <w:marTop w:val="0"/>
                                                                                                                                  <w:marBottom w:val="0"/>
                                                                                                                                  <w:divBdr>
                                                                                                                                    <w:top w:val="none" w:sz="0" w:space="0" w:color="auto"/>
                                                                                                                                    <w:left w:val="none" w:sz="0" w:space="0" w:color="auto"/>
                                                                                                                                    <w:bottom w:val="none" w:sz="0" w:space="0" w:color="auto"/>
                                                                                                                                    <w:right w:val="none" w:sz="0" w:space="0" w:color="auto"/>
                                                                                                                                  </w:divBdr>
                                                                                                                                </w:div>
                                                                                                                                <w:div w:id="2118745162">
                                                                                                                                  <w:marLeft w:val="0"/>
                                                                                                                                  <w:marRight w:val="0"/>
                                                                                                                                  <w:marTop w:val="0"/>
                                                                                                                                  <w:marBottom w:val="0"/>
                                                                                                                                  <w:divBdr>
                                                                                                                                    <w:top w:val="none" w:sz="0" w:space="0" w:color="auto"/>
                                                                                                                                    <w:left w:val="none" w:sz="0" w:space="0" w:color="auto"/>
                                                                                                                                    <w:bottom w:val="none" w:sz="0" w:space="0" w:color="auto"/>
                                                                                                                                    <w:right w:val="none" w:sz="0" w:space="0" w:color="auto"/>
                                                                                                                                  </w:divBdr>
                                                                                                                                </w:div>
                                                                                                                                <w:div w:id="1598173733">
                                                                                                                                  <w:marLeft w:val="0"/>
                                                                                                                                  <w:marRight w:val="0"/>
                                                                                                                                  <w:marTop w:val="0"/>
                                                                                                                                  <w:marBottom w:val="0"/>
                                                                                                                                  <w:divBdr>
                                                                                                                                    <w:top w:val="none" w:sz="0" w:space="0" w:color="auto"/>
                                                                                                                                    <w:left w:val="none" w:sz="0" w:space="0" w:color="auto"/>
                                                                                                                                    <w:bottom w:val="none" w:sz="0" w:space="0" w:color="auto"/>
                                                                                                                                    <w:right w:val="none" w:sz="0" w:space="0" w:color="auto"/>
                                                                                                                                  </w:divBdr>
                                                                                                                                </w:div>
                                                                                                                                <w:div w:id="1017268378">
                                                                                                                                  <w:marLeft w:val="0"/>
                                                                                                                                  <w:marRight w:val="0"/>
                                                                                                                                  <w:marTop w:val="0"/>
                                                                                                                                  <w:marBottom w:val="0"/>
                                                                                                                                  <w:divBdr>
                                                                                                                                    <w:top w:val="none" w:sz="0" w:space="0" w:color="auto"/>
                                                                                                                                    <w:left w:val="none" w:sz="0" w:space="0" w:color="auto"/>
                                                                                                                                    <w:bottom w:val="none" w:sz="0" w:space="0" w:color="auto"/>
                                                                                                                                    <w:right w:val="none" w:sz="0" w:space="0" w:color="auto"/>
                                                                                                                                  </w:divBdr>
                                                                                                                                </w:div>
                                                                                                                                <w:div w:id="1457484218">
                                                                                                                                  <w:marLeft w:val="0"/>
                                                                                                                                  <w:marRight w:val="0"/>
                                                                                                                                  <w:marTop w:val="0"/>
                                                                                                                                  <w:marBottom w:val="0"/>
                                                                                                                                  <w:divBdr>
                                                                                                                                    <w:top w:val="none" w:sz="0" w:space="0" w:color="auto"/>
                                                                                                                                    <w:left w:val="none" w:sz="0" w:space="0" w:color="auto"/>
                                                                                                                                    <w:bottom w:val="none" w:sz="0" w:space="0" w:color="auto"/>
                                                                                                                                    <w:right w:val="none" w:sz="0" w:space="0" w:color="auto"/>
                                                                                                                                  </w:divBdr>
                                                                                                                                </w:div>
                                                                                                                                <w:div w:id="23417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cs.python.org/3/library/enum.html" TargetMode="External"/><Relationship Id="rId12" Type="http://schemas.openxmlformats.org/officeDocument/2006/relationships/hyperlink" Target="http://inventwithpython.com/inventwithpython_3rd.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ventwithpython.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raywenderlich.com/24252/beginning-game-programming-for-teens-with-python" TargetMode="External"/><Relationship Id="rId4" Type="http://schemas.openxmlformats.org/officeDocument/2006/relationships/webSettings" Target="webSettings.xml"/><Relationship Id="rId9" Type="http://schemas.openxmlformats.org/officeDocument/2006/relationships/hyperlink" Target="http://www.raywenderlich.com/24252/beginning-game-programming-for-teens-with-pyth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36</TotalTime>
  <Pages>11</Pages>
  <Words>2324</Words>
  <Characters>1325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 Purnell</dc:creator>
  <cp:lastModifiedBy>Joshua O'Donoghue</cp:lastModifiedBy>
  <cp:revision>25</cp:revision>
  <dcterms:created xsi:type="dcterms:W3CDTF">2017-02-22T14:55:00Z</dcterms:created>
  <dcterms:modified xsi:type="dcterms:W3CDTF">2017-05-23T18:29:00Z</dcterms:modified>
</cp:coreProperties>
</file>